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02E9B" w14:textId="4C705EF9" w:rsidR="00593D90" w:rsidRPr="00744214" w:rsidRDefault="00593D90" w:rsidP="00CA7F15">
      <w:pPr>
        <w:pStyle w:val="BodyText"/>
      </w:pPr>
    </w:p>
    <w:p w14:paraId="6CE8B29E" w14:textId="77777777" w:rsidR="00593D90" w:rsidRPr="00744214" w:rsidRDefault="00593D90" w:rsidP="00CA7F15">
      <w:pPr>
        <w:pStyle w:val="BodyText"/>
      </w:pPr>
    </w:p>
    <w:p w14:paraId="36194E16" w14:textId="77777777" w:rsidR="00593D90" w:rsidRPr="000B36DD" w:rsidRDefault="00593D90" w:rsidP="00CA7F15">
      <w:pPr>
        <w:pStyle w:val="BodyText"/>
        <w:rPr>
          <w:sz w:val="22"/>
          <w:szCs w:val="22"/>
        </w:rPr>
      </w:pPr>
    </w:p>
    <w:p w14:paraId="01966F71" w14:textId="223C3B18" w:rsidR="000B36DD" w:rsidRPr="00466BED" w:rsidRDefault="00466BED" w:rsidP="00744214">
      <w:pPr>
        <w:pStyle w:val="BodyText"/>
        <w:ind w:right="40"/>
        <w:jc w:val="center"/>
        <w:rPr>
          <w:b/>
          <w:bCs/>
          <w:sz w:val="22"/>
          <w:szCs w:val="22"/>
          <w:u w:val="single"/>
        </w:rPr>
      </w:pPr>
      <w:r w:rsidRPr="00466BED">
        <w:rPr>
          <w:b/>
          <w:bCs/>
          <w:sz w:val="22"/>
          <w:szCs w:val="22"/>
          <w:u w:val="single"/>
        </w:rPr>
        <w:t>ATTACHMENT 1</w:t>
      </w:r>
    </w:p>
    <w:p w14:paraId="2C34E321" w14:textId="1BF0D7E0" w:rsidR="00744214" w:rsidRPr="000B36DD" w:rsidRDefault="00744214" w:rsidP="00744214">
      <w:pPr>
        <w:pStyle w:val="BodyText"/>
        <w:ind w:right="40"/>
        <w:jc w:val="center"/>
        <w:rPr>
          <w:b/>
          <w:bCs/>
          <w:sz w:val="22"/>
          <w:szCs w:val="22"/>
        </w:rPr>
      </w:pPr>
      <w:r w:rsidRPr="000B36DD">
        <w:rPr>
          <w:b/>
          <w:bCs/>
          <w:sz w:val="22"/>
          <w:szCs w:val="22"/>
        </w:rPr>
        <w:t xml:space="preserve">DEQ Brownfields Redevelopment Section </w:t>
      </w:r>
    </w:p>
    <w:p w14:paraId="5DEB530F" w14:textId="49CC55F2" w:rsidR="00CA7F15" w:rsidRPr="000B36DD" w:rsidRDefault="000B36DD" w:rsidP="00744214">
      <w:pPr>
        <w:pStyle w:val="BodyText"/>
        <w:ind w:right="40"/>
        <w:jc w:val="center"/>
        <w:rPr>
          <w:b/>
          <w:bCs/>
          <w:sz w:val="22"/>
          <w:szCs w:val="22"/>
        </w:rPr>
      </w:pPr>
      <w:r w:rsidRPr="000B36DD">
        <w:rPr>
          <w:b/>
          <w:bCs/>
          <w:sz w:val="22"/>
          <w:szCs w:val="22"/>
        </w:rPr>
        <w:t xml:space="preserve">Assessment </w:t>
      </w:r>
      <w:r w:rsidR="00744214" w:rsidRPr="000B36DD">
        <w:rPr>
          <w:b/>
          <w:bCs/>
          <w:sz w:val="22"/>
          <w:szCs w:val="22"/>
        </w:rPr>
        <w:t>Work Plan Approval Signature Page</w:t>
      </w:r>
    </w:p>
    <w:p w14:paraId="0CD85AE9" w14:textId="1C2748AC" w:rsidR="00186BBE" w:rsidRPr="000B36DD" w:rsidRDefault="00186BBE" w:rsidP="00186BBE">
      <w:pPr>
        <w:pStyle w:val="BodyText"/>
        <w:jc w:val="center"/>
        <w:rPr>
          <w:i/>
          <w:iCs/>
          <w:sz w:val="22"/>
          <w:szCs w:val="22"/>
        </w:rPr>
      </w:pPr>
      <w:r w:rsidRPr="000B36DD">
        <w:rPr>
          <w:i/>
          <w:iCs/>
          <w:sz w:val="22"/>
          <w:szCs w:val="22"/>
        </w:rPr>
        <w:t xml:space="preserve">To be completed by Development Team </w:t>
      </w:r>
      <w:r w:rsidR="00074E54" w:rsidRPr="000B36DD">
        <w:rPr>
          <w:i/>
          <w:iCs/>
          <w:sz w:val="22"/>
          <w:szCs w:val="22"/>
        </w:rPr>
        <w:t>and</w:t>
      </w:r>
      <w:r w:rsidR="00DC1F1B" w:rsidRPr="000B36DD">
        <w:rPr>
          <w:i/>
          <w:iCs/>
          <w:sz w:val="22"/>
          <w:szCs w:val="22"/>
        </w:rPr>
        <w:t xml:space="preserve"> r</w:t>
      </w:r>
      <w:r w:rsidRPr="000B36DD">
        <w:rPr>
          <w:i/>
          <w:iCs/>
          <w:sz w:val="22"/>
          <w:szCs w:val="22"/>
        </w:rPr>
        <w:t xml:space="preserve">eturned to DEQ Brownfields for review </w:t>
      </w:r>
      <w:r w:rsidR="00DC1F1B" w:rsidRPr="000B36DD">
        <w:rPr>
          <w:i/>
          <w:iCs/>
          <w:sz w:val="22"/>
          <w:szCs w:val="22"/>
        </w:rPr>
        <w:t>&amp;</w:t>
      </w:r>
      <w:r w:rsidRPr="000B36DD">
        <w:rPr>
          <w:i/>
          <w:iCs/>
          <w:sz w:val="22"/>
          <w:szCs w:val="22"/>
        </w:rPr>
        <w:t xml:space="preserve"> signature.</w:t>
      </w:r>
    </w:p>
    <w:p w14:paraId="2E5E7EAD" w14:textId="13217B2D" w:rsidR="00593D90" w:rsidRPr="000B36DD" w:rsidRDefault="00593D90" w:rsidP="00CA7F15">
      <w:pPr>
        <w:pStyle w:val="BodyText"/>
        <w:rPr>
          <w:sz w:val="22"/>
          <w:szCs w:val="22"/>
        </w:rPr>
      </w:pPr>
    </w:p>
    <w:p w14:paraId="067F3522" w14:textId="0E7DFC5B" w:rsidR="00744214" w:rsidRPr="000B36DD" w:rsidRDefault="00744214" w:rsidP="00CA7F15">
      <w:pPr>
        <w:pStyle w:val="BodyText"/>
        <w:rPr>
          <w:sz w:val="22"/>
          <w:szCs w:val="22"/>
        </w:rPr>
      </w:pPr>
      <w:r w:rsidRPr="000B36DD">
        <w:rPr>
          <w:b/>
          <w:bCs/>
          <w:sz w:val="22"/>
          <w:szCs w:val="22"/>
        </w:rPr>
        <w:t>Brownfields Project Name:</w:t>
      </w:r>
      <w:r w:rsidRPr="000B36DD">
        <w:rPr>
          <w:sz w:val="22"/>
          <w:szCs w:val="22"/>
        </w:rPr>
        <w:t xml:space="preserve"> </w:t>
      </w:r>
      <w:sdt>
        <w:sdtPr>
          <w:rPr>
            <w:rStyle w:val="Style13"/>
            <w:rFonts w:ascii="Times New Roman" w:hAnsi="Times New Roman"/>
            <w:szCs w:val="22"/>
          </w:rPr>
          <w:id w:val="499783098"/>
          <w:placeholder>
            <w:docPart w:val="3966C389BE664A6D9651237208976229"/>
          </w:placeholder>
          <w:showingPlcHdr/>
        </w:sdtPr>
        <w:sdtEndPr>
          <w:rPr>
            <w:rStyle w:val="DefaultParagraphFont"/>
            <w:rFonts w:eastAsia="Times New Roman"/>
            <w:bCs w:val="0"/>
            <w:sz w:val="24"/>
            <w:shd w:val="clear" w:color="auto" w:fill="auto"/>
          </w:rPr>
        </w:sdtEndPr>
        <w:sdtContent>
          <w:r w:rsidRPr="000B36DD">
            <w:rPr>
              <w:rStyle w:val="PlaceholderText"/>
              <w:sz w:val="22"/>
              <w:szCs w:val="22"/>
              <w:shd w:val="clear" w:color="auto" w:fill="F2F2F2" w:themeFill="background1" w:themeFillShade="F2"/>
            </w:rPr>
            <w:t>Click or tap here to enter text.</w:t>
          </w:r>
        </w:sdtContent>
      </w:sdt>
    </w:p>
    <w:p w14:paraId="29FADB2F" w14:textId="5D706A00" w:rsidR="00744214" w:rsidRPr="000B36DD" w:rsidRDefault="00744214" w:rsidP="00CA7F15">
      <w:pPr>
        <w:pStyle w:val="BodyText"/>
        <w:rPr>
          <w:sz w:val="22"/>
          <w:szCs w:val="22"/>
        </w:rPr>
      </w:pPr>
      <w:r w:rsidRPr="000B36DD">
        <w:rPr>
          <w:b/>
          <w:bCs/>
          <w:sz w:val="22"/>
          <w:szCs w:val="22"/>
        </w:rPr>
        <w:t>Brownfields Project Number:</w:t>
      </w:r>
      <w:r w:rsidRPr="000B36DD">
        <w:rPr>
          <w:sz w:val="22"/>
          <w:szCs w:val="22"/>
        </w:rPr>
        <w:t xml:space="preserve"> </w:t>
      </w:r>
      <w:sdt>
        <w:sdtPr>
          <w:rPr>
            <w:rStyle w:val="Style13"/>
            <w:rFonts w:ascii="Times New Roman" w:hAnsi="Times New Roman"/>
            <w:szCs w:val="22"/>
          </w:rPr>
          <w:id w:val="467482551"/>
          <w:placeholder>
            <w:docPart w:val="E8E40BB2F88F4C9CB324E87C2CA54C2D"/>
          </w:placeholder>
          <w:showingPlcHdr/>
        </w:sdtPr>
        <w:sdtEndPr>
          <w:rPr>
            <w:rStyle w:val="DefaultParagraphFont"/>
            <w:rFonts w:eastAsia="Times New Roman"/>
            <w:bCs w:val="0"/>
            <w:sz w:val="24"/>
            <w:shd w:val="clear" w:color="auto" w:fill="auto"/>
          </w:rPr>
        </w:sdtEndPr>
        <w:sdtContent>
          <w:r w:rsidRPr="000B36DD">
            <w:rPr>
              <w:rStyle w:val="PlaceholderText"/>
              <w:sz w:val="22"/>
              <w:szCs w:val="22"/>
              <w:shd w:val="clear" w:color="auto" w:fill="F2F2F2" w:themeFill="background1" w:themeFillShade="F2"/>
            </w:rPr>
            <w:t>Click or tap here to enter text.</w:t>
          </w:r>
        </w:sdtContent>
      </w:sdt>
    </w:p>
    <w:p w14:paraId="2A898753" w14:textId="06D08196" w:rsidR="00744214" w:rsidRPr="000B36DD" w:rsidRDefault="00744214" w:rsidP="00CA7F15">
      <w:pPr>
        <w:pStyle w:val="BodyText"/>
        <w:rPr>
          <w:sz w:val="22"/>
          <w:szCs w:val="22"/>
        </w:rPr>
      </w:pPr>
      <w:r w:rsidRPr="000B36DD">
        <w:rPr>
          <w:b/>
          <w:bCs/>
          <w:sz w:val="22"/>
          <w:szCs w:val="22"/>
        </w:rPr>
        <w:t>Work Plan Title:</w:t>
      </w:r>
      <w:r w:rsidRPr="000B36DD">
        <w:rPr>
          <w:sz w:val="22"/>
          <w:szCs w:val="22"/>
        </w:rPr>
        <w:t xml:space="preserve"> </w:t>
      </w:r>
      <w:sdt>
        <w:sdtPr>
          <w:rPr>
            <w:rStyle w:val="Style13"/>
            <w:rFonts w:ascii="Times New Roman" w:hAnsi="Times New Roman"/>
            <w:szCs w:val="22"/>
          </w:rPr>
          <w:id w:val="1448580976"/>
          <w:placeholder>
            <w:docPart w:val="070CCA004275478CBBA7D09BE57FA2DE"/>
          </w:placeholder>
          <w:showingPlcHdr/>
        </w:sdtPr>
        <w:sdtEndPr>
          <w:rPr>
            <w:rStyle w:val="DefaultParagraphFont"/>
            <w:rFonts w:eastAsia="Times New Roman"/>
            <w:bCs w:val="0"/>
            <w:sz w:val="24"/>
            <w:shd w:val="clear" w:color="auto" w:fill="auto"/>
          </w:rPr>
        </w:sdtEndPr>
        <w:sdtContent>
          <w:r w:rsidRPr="000B36DD">
            <w:rPr>
              <w:rStyle w:val="PlaceholderText"/>
              <w:sz w:val="22"/>
              <w:szCs w:val="22"/>
              <w:shd w:val="clear" w:color="auto" w:fill="F2F2F2" w:themeFill="background1" w:themeFillShade="F2"/>
            </w:rPr>
            <w:t>Click or tap here to enter text.</w:t>
          </w:r>
        </w:sdtContent>
      </w:sdt>
    </w:p>
    <w:p w14:paraId="652BEC64" w14:textId="3FC58B41" w:rsidR="00744214" w:rsidRPr="000B36DD" w:rsidRDefault="00744214" w:rsidP="00CA7F15">
      <w:pPr>
        <w:pStyle w:val="BodyText"/>
        <w:rPr>
          <w:sz w:val="22"/>
          <w:szCs w:val="22"/>
        </w:rPr>
      </w:pPr>
      <w:r w:rsidRPr="000B36DD">
        <w:rPr>
          <w:b/>
          <w:bCs/>
          <w:sz w:val="22"/>
          <w:szCs w:val="22"/>
        </w:rPr>
        <w:t>Date:</w:t>
      </w:r>
      <w:r w:rsidRPr="000B36DD">
        <w:rPr>
          <w:sz w:val="22"/>
          <w:szCs w:val="22"/>
        </w:rPr>
        <w:t xml:space="preserve"> </w:t>
      </w:r>
      <w:sdt>
        <w:sdtPr>
          <w:rPr>
            <w:rStyle w:val="Style13"/>
            <w:rFonts w:ascii="Times New Roman" w:hAnsi="Times New Roman"/>
            <w:szCs w:val="22"/>
          </w:rPr>
          <w:id w:val="1725567599"/>
          <w:placeholder>
            <w:docPart w:val="89A277F1CDE841E799BDBEED494AED93"/>
          </w:placeholder>
          <w:showingPlcHdr/>
        </w:sdtPr>
        <w:sdtEndPr>
          <w:rPr>
            <w:rStyle w:val="DefaultParagraphFont"/>
            <w:rFonts w:eastAsia="Times New Roman"/>
            <w:bCs w:val="0"/>
            <w:sz w:val="24"/>
            <w:shd w:val="clear" w:color="auto" w:fill="auto"/>
          </w:rPr>
        </w:sdtEndPr>
        <w:sdtContent>
          <w:r w:rsidRPr="000B36DD">
            <w:rPr>
              <w:rStyle w:val="PlaceholderText"/>
              <w:sz w:val="22"/>
              <w:szCs w:val="22"/>
              <w:shd w:val="clear" w:color="auto" w:fill="F2F2F2" w:themeFill="background1" w:themeFillShade="F2"/>
            </w:rPr>
            <w:t>Click or tap here to enter text.</w:t>
          </w:r>
        </w:sdtContent>
      </w:sdt>
    </w:p>
    <w:p w14:paraId="67C76028" w14:textId="08CDCA0C" w:rsidR="00744214" w:rsidRPr="000B36DD" w:rsidRDefault="00744214" w:rsidP="00CA7F15">
      <w:pPr>
        <w:pStyle w:val="BodyText"/>
        <w:rPr>
          <w:sz w:val="22"/>
          <w:szCs w:val="22"/>
        </w:rPr>
      </w:pPr>
      <w:r w:rsidRPr="000B36DD">
        <w:rPr>
          <w:b/>
          <w:bCs/>
          <w:sz w:val="22"/>
          <w:szCs w:val="22"/>
        </w:rPr>
        <w:t>Revision Number:</w:t>
      </w:r>
      <w:r w:rsidRPr="000B36DD">
        <w:rPr>
          <w:sz w:val="22"/>
          <w:szCs w:val="22"/>
        </w:rPr>
        <w:t xml:space="preserve"> </w:t>
      </w:r>
      <w:sdt>
        <w:sdtPr>
          <w:rPr>
            <w:rStyle w:val="Style13"/>
            <w:rFonts w:ascii="Times New Roman" w:hAnsi="Times New Roman"/>
            <w:szCs w:val="22"/>
          </w:rPr>
          <w:id w:val="-95015584"/>
          <w:placeholder>
            <w:docPart w:val="BD8B9CD11EFB418B91D34A7A34D4C047"/>
          </w:placeholder>
          <w:showingPlcHdr/>
        </w:sdtPr>
        <w:sdtEndPr>
          <w:rPr>
            <w:rStyle w:val="DefaultParagraphFont"/>
            <w:rFonts w:eastAsia="Times New Roman"/>
            <w:bCs w:val="0"/>
            <w:sz w:val="24"/>
            <w:shd w:val="clear" w:color="auto" w:fill="auto"/>
          </w:rPr>
        </w:sdtEndPr>
        <w:sdtContent>
          <w:r w:rsidRPr="000B36DD">
            <w:rPr>
              <w:rStyle w:val="PlaceholderText"/>
              <w:sz w:val="22"/>
              <w:szCs w:val="22"/>
              <w:shd w:val="clear" w:color="auto" w:fill="F2F2F2" w:themeFill="background1" w:themeFillShade="F2"/>
            </w:rPr>
            <w:t>Click or tap here to enter text.</w:t>
          </w:r>
        </w:sdtContent>
      </w:sdt>
    </w:p>
    <w:p w14:paraId="1144C850" w14:textId="4DDEE62D" w:rsidR="00744214" w:rsidRPr="000B36DD" w:rsidRDefault="00744214" w:rsidP="00CA7F15">
      <w:pPr>
        <w:pStyle w:val="BodyText"/>
        <w:rPr>
          <w:sz w:val="22"/>
          <w:szCs w:val="22"/>
        </w:rPr>
      </w:pPr>
    </w:p>
    <w:p w14:paraId="3E430447" w14:textId="77777777" w:rsidR="00B12D59" w:rsidRPr="000B36DD" w:rsidRDefault="00B12D59" w:rsidP="00B12D59">
      <w:pPr>
        <w:jc w:val="both"/>
        <w:rPr>
          <w:b/>
          <w:bCs/>
          <w:spacing w:val="-57"/>
        </w:rPr>
      </w:pPr>
      <w:r w:rsidRPr="000B36DD">
        <w:rPr>
          <w:b/>
          <w:bCs/>
        </w:rPr>
        <w:t xml:space="preserve">Be advised that this approval from DEQ Brownfields does not waive any applicable requirement to obtain any necessary permits, licenses, or certifications for the above listed activities nor does it waive any requirement to comply with applicable law for such activities. </w:t>
      </w:r>
    </w:p>
    <w:p w14:paraId="6E0A0546" w14:textId="77777777" w:rsidR="00B12D59" w:rsidRPr="000B36DD" w:rsidRDefault="00B12D59" w:rsidP="00CA7F15">
      <w:pPr>
        <w:pStyle w:val="BodyText"/>
        <w:rPr>
          <w:sz w:val="22"/>
          <w:szCs w:val="22"/>
        </w:rPr>
      </w:pPr>
    </w:p>
    <w:p w14:paraId="6F4DBE74" w14:textId="7885CA4B" w:rsidR="00744214" w:rsidRPr="000B36DD" w:rsidRDefault="00744214" w:rsidP="00744214">
      <w:pPr>
        <w:ind w:right="295"/>
        <w:rPr>
          <w:rFonts w:eastAsia="Calibri"/>
        </w:rPr>
      </w:pPr>
      <w:r w:rsidRPr="000B36DD">
        <w:rPr>
          <w:b/>
        </w:rPr>
        <w:t xml:space="preserve">Prospective Developer (PD): </w:t>
      </w:r>
      <w:sdt>
        <w:sdtPr>
          <w:rPr>
            <w:rStyle w:val="Style13"/>
            <w:rFonts w:ascii="Times New Roman" w:hAnsi="Times New Roman"/>
          </w:rPr>
          <w:id w:val="-301084006"/>
          <w:placeholder>
            <w:docPart w:val="DE6F4F31061C4FDC8219863098E77777"/>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14905CCF" w14:textId="77777777" w:rsidR="00744214" w:rsidRPr="000B36DD" w:rsidRDefault="00744214" w:rsidP="00744214">
      <w:pPr>
        <w:ind w:left="270" w:right="295" w:hanging="11"/>
        <w:rPr>
          <w:rFonts w:eastAsia="Calibri"/>
          <w:b/>
          <w:bCs/>
        </w:rPr>
      </w:pPr>
      <w:r w:rsidRPr="000B36DD">
        <w:rPr>
          <w:rFonts w:eastAsia="Calibri"/>
          <w:b/>
          <w:bCs/>
        </w:rPr>
        <w:t xml:space="preserve">Contact Person: </w:t>
      </w:r>
      <w:sdt>
        <w:sdtPr>
          <w:rPr>
            <w:rStyle w:val="Style13"/>
            <w:rFonts w:ascii="Times New Roman" w:hAnsi="Times New Roman"/>
          </w:rPr>
          <w:id w:val="822707387"/>
          <w:placeholder>
            <w:docPart w:val="EA6FDDB5F49841538DDC5F76196489F2"/>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744214" w:rsidRPr="000B36DD" w14:paraId="216A2FFD" w14:textId="77777777" w:rsidTr="00632A9C">
        <w:tc>
          <w:tcPr>
            <w:tcW w:w="6115" w:type="dxa"/>
          </w:tcPr>
          <w:p w14:paraId="01451DA3" w14:textId="77777777" w:rsidR="00744214" w:rsidRPr="000B36DD" w:rsidRDefault="00744214" w:rsidP="008157F8">
            <w:pPr>
              <w:ind w:left="161"/>
              <w:rPr>
                <w:b/>
              </w:rPr>
            </w:pPr>
            <w:r w:rsidRPr="000B36DD">
              <w:rPr>
                <w:rFonts w:eastAsia="Calibri"/>
                <w:b/>
                <w:bCs/>
              </w:rPr>
              <w:t xml:space="preserve">Phone Numbers:   Office: </w:t>
            </w:r>
            <w:sdt>
              <w:sdtPr>
                <w:rPr>
                  <w:rStyle w:val="Style13"/>
                  <w:rFonts w:ascii="Times New Roman" w:hAnsi="Times New Roman"/>
                </w:rPr>
                <w:id w:val="-1947297294"/>
                <w:placeholder>
                  <w:docPart w:val="81EDB274ECCB46FFB8B837795ADE232E"/>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p>
        </w:tc>
        <w:tc>
          <w:tcPr>
            <w:tcW w:w="4055" w:type="dxa"/>
          </w:tcPr>
          <w:p w14:paraId="538E9EAD" w14:textId="77777777" w:rsidR="00744214" w:rsidRPr="000B36DD" w:rsidRDefault="00744214" w:rsidP="008157F8">
            <w:pPr>
              <w:ind w:left="-8"/>
              <w:rPr>
                <w:b/>
              </w:rPr>
            </w:pPr>
            <w:r w:rsidRPr="000B36DD">
              <w:rPr>
                <w:rFonts w:eastAsia="Calibri"/>
                <w:b/>
                <w:bCs/>
              </w:rPr>
              <w:t xml:space="preserve">Mobile: </w:t>
            </w:r>
            <w:sdt>
              <w:sdtPr>
                <w:rPr>
                  <w:rStyle w:val="Style13"/>
                  <w:rFonts w:ascii="Times New Roman" w:hAnsi="Times New Roman"/>
                </w:rPr>
                <w:id w:val="-1746560545"/>
                <w:placeholder>
                  <w:docPart w:val="DE944D5E2EEF4FE0A79BFC8931FD2CE5"/>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rFonts w:eastAsia="Calibri"/>
                <w:b/>
                <w:bCs/>
              </w:rPr>
              <w:t xml:space="preserve">  </w:t>
            </w:r>
          </w:p>
        </w:tc>
      </w:tr>
    </w:tbl>
    <w:p w14:paraId="01BFB363" w14:textId="0EC31C05" w:rsidR="00744214" w:rsidRPr="000B36DD" w:rsidRDefault="00744214" w:rsidP="00744214">
      <w:pPr>
        <w:ind w:left="270" w:right="295" w:hanging="11"/>
        <w:rPr>
          <w:rFonts w:eastAsia="Calibri"/>
        </w:rPr>
      </w:pPr>
      <w:r w:rsidRPr="000B36DD">
        <w:rPr>
          <w:b/>
        </w:rPr>
        <w:t xml:space="preserve">Email: </w:t>
      </w:r>
      <w:sdt>
        <w:sdtPr>
          <w:rPr>
            <w:rStyle w:val="Style13"/>
            <w:rFonts w:ascii="Times New Roman" w:hAnsi="Times New Roman"/>
          </w:rPr>
          <w:id w:val="1230878195"/>
          <w:placeholder>
            <w:docPart w:val="8A269582E5614995A563948054D3657A"/>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32519277" w14:textId="4C6C2326" w:rsidR="00744214" w:rsidRDefault="00744214" w:rsidP="00744214">
      <w:pPr>
        <w:ind w:right="295"/>
        <w:rPr>
          <w:b/>
        </w:rPr>
      </w:pPr>
    </w:p>
    <w:p w14:paraId="5A973A62" w14:textId="714C6CA5" w:rsidR="000B36DD" w:rsidRPr="000B36DD" w:rsidRDefault="000B36DD" w:rsidP="000B36DD">
      <w:pPr>
        <w:ind w:right="295"/>
        <w:rPr>
          <w:rFonts w:eastAsia="Calibri"/>
        </w:rPr>
      </w:pPr>
      <w:r w:rsidRPr="000B36DD">
        <w:rPr>
          <w:b/>
        </w:rPr>
        <w:t>Property Owner (if different</w:t>
      </w:r>
      <w:r>
        <w:rPr>
          <w:b/>
        </w:rPr>
        <w:t xml:space="preserve"> from above</w:t>
      </w:r>
      <w:r w:rsidRPr="000B36DD">
        <w:rPr>
          <w:b/>
        </w:rPr>
        <w:t xml:space="preserve">): </w:t>
      </w:r>
      <w:sdt>
        <w:sdtPr>
          <w:rPr>
            <w:rStyle w:val="Style13"/>
            <w:rFonts w:ascii="Times New Roman" w:hAnsi="Times New Roman"/>
          </w:rPr>
          <w:id w:val="1450974051"/>
          <w:placeholder>
            <w:docPart w:val="E5A6C1B50C524B419E9376F94FAB7ACB"/>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76A79A50" w14:textId="77777777" w:rsidR="000B36DD" w:rsidRPr="000B36DD" w:rsidRDefault="000B36DD" w:rsidP="000B36DD">
      <w:pPr>
        <w:ind w:left="270" w:right="295" w:hanging="11"/>
        <w:rPr>
          <w:rFonts w:eastAsia="Calibri"/>
          <w:b/>
          <w:bCs/>
        </w:rPr>
      </w:pPr>
      <w:r w:rsidRPr="000B36DD">
        <w:rPr>
          <w:rFonts w:eastAsia="Calibri"/>
          <w:b/>
          <w:bCs/>
        </w:rPr>
        <w:t xml:space="preserve">Contact Person: </w:t>
      </w:r>
      <w:sdt>
        <w:sdtPr>
          <w:rPr>
            <w:rStyle w:val="Style13"/>
            <w:rFonts w:ascii="Times New Roman" w:hAnsi="Times New Roman"/>
          </w:rPr>
          <w:id w:val="-316728733"/>
          <w:placeholder>
            <w:docPart w:val="5DEA988AD9D542C7AA860010934DAB10"/>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0B36DD" w:rsidRPr="000B36DD" w14:paraId="5190B9A3" w14:textId="77777777" w:rsidTr="0028138B">
        <w:tc>
          <w:tcPr>
            <w:tcW w:w="6115" w:type="dxa"/>
          </w:tcPr>
          <w:p w14:paraId="16D7F1AA" w14:textId="77777777" w:rsidR="000B36DD" w:rsidRPr="000B36DD" w:rsidRDefault="000B36DD" w:rsidP="0028138B">
            <w:pPr>
              <w:ind w:left="161"/>
              <w:rPr>
                <w:b/>
              </w:rPr>
            </w:pPr>
            <w:r w:rsidRPr="000B36DD">
              <w:rPr>
                <w:rFonts w:eastAsia="Calibri"/>
                <w:b/>
                <w:bCs/>
              </w:rPr>
              <w:t xml:space="preserve">Phone Numbers:   Office: </w:t>
            </w:r>
            <w:sdt>
              <w:sdtPr>
                <w:rPr>
                  <w:rStyle w:val="Style13"/>
                  <w:rFonts w:ascii="Times New Roman" w:hAnsi="Times New Roman"/>
                </w:rPr>
                <w:id w:val="-1880923957"/>
                <w:placeholder>
                  <w:docPart w:val="FBCF6A94B8DA4A9D8DC1EC59A1C104B9"/>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p>
        </w:tc>
        <w:tc>
          <w:tcPr>
            <w:tcW w:w="4055" w:type="dxa"/>
          </w:tcPr>
          <w:p w14:paraId="755ED14F" w14:textId="77777777" w:rsidR="000B36DD" w:rsidRPr="000B36DD" w:rsidRDefault="000B36DD" w:rsidP="0028138B">
            <w:pPr>
              <w:ind w:left="-8"/>
              <w:rPr>
                <w:b/>
              </w:rPr>
            </w:pPr>
            <w:r w:rsidRPr="000B36DD">
              <w:rPr>
                <w:rFonts w:eastAsia="Calibri"/>
                <w:b/>
                <w:bCs/>
              </w:rPr>
              <w:t xml:space="preserve">Mobile: </w:t>
            </w:r>
            <w:sdt>
              <w:sdtPr>
                <w:rPr>
                  <w:rStyle w:val="Style13"/>
                  <w:rFonts w:ascii="Times New Roman" w:hAnsi="Times New Roman"/>
                </w:rPr>
                <w:id w:val="-1517767348"/>
                <w:placeholder>
                  <w:docPart w:val="7D1EA64FD01D46718D7AC25AE5A4256E"/>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rFonts w:eastAsia="Calibri"/>
                <w:b/>
                <w:bCs/>
              </w:rPr>
              <w:t xml:space="preserve">  </w:t>
            </w:r>
          </w:p>
        </w:tc>
      </w:tr>
    </w:tbl>
    <w:p w14:paraId="382E7875" w14:textId="77777777" w:rsidR="000B36DD" w:rsidRPr="000B36DD" w:rsidRDefault="000B36DD" w:rsidP="000B36DD">
      <w:pPr>
        <w:ind w:left="270" w:right="295" w:hanging="11"/>
        <w:rPr>
          <w:rFonts w:eastAsia="Calibri"/>
        </w:rPr>
      </w:pPr>
      <w:r w:rsidRPr="000B36DD">
        <w:rPr>
          <w:b/>
        </w:rPr>
        <w:t xml:space="preserve">Email: </w:t>
      </w:r>
      <w:sdt>
        <w:sdtPr>
          <w:rPr>
            <w:rStyle w:val="Style13"/>
            <w:rFonts w:ascii="Times New Roman" w:hAnsi="Times New Roman"/>
          </w:rPr>
          <w:id w:val="2000237231"/>
          <w:placeholder>
            <w:docPart w:val="8EC61CE7A97A4A98ACE839FA577B1F34"/>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79CF8E76" w14:textId="77777777" w:rsidR="000B36DD" w:rsidRPr="000B36DD" w:rsidRDefault="000B36DD" w:rsidP="00744214">
      <w:pPr>
        <w:ind w:right="295"/>
        <w:rPr>
          <w:b/>
        </w:rPr>
      </w:pPr>
    </w:p>
    <w:p w14:paraId="3F93E25B" w14:textId="77777777" w:rsidR="00744214" w:rsidRPr="000B36DD" w:rsidRDefault="00744214" w:rsidP="00744214">
      <w:pPr>
        <w:ind w:right="295"/>
        <w:rPr>
          <w:rFonts w:eastAsia="Calibri"/>
        </w:rPr>
      </w:pPr>
      <w:r w:rsidRPr="000B36DD">
        <w:rPr>
          <w:b/>
        </w:rPr>
        <w:t xml:space="preserve">Environmental Consultant: </w:t>
      </w:r>
      <w:sdt>
        <w:sdtPr>
          <w:rPr>
            <w:rStyle w:val="Style13"/>
            <w:rFonts w:ascii="Times New Roman" w:hAnsi="Times New Roman"/>
          </w:rPr>
          <w:id w:val="1082418272"/>
          <w:placeholder>
            <w:docPart w:val="62E83569A67F4F6B9BD7998D54E17F40"/>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275FA43D" w14:textId="77777777" w:rsidR="00744214" w:rsidRPr="000B36DD" w:rsidRDefault="00744214" w:rsidP="00744214">
      <w:pPr>
        <w:ind w:left="270" w:right="295" w:hanging="11"/>
        <w:rPr>
          <w:rFonts w:eastAsia="Calibri"/>
          <w:b/>
          <w:bCs/>
        </w:rPr>
      </w:pPr>
      <w:r w:rsidRPr="000B36DD">
        <w:rPr>
          <w:rFonts w:eastAsia="Calibri"/>
          <w:b/>
          <w:bCs/>
        </w:rPr>
        <w:t xml:space="preserve">Contact Person: </w:t>
      </w:r>
      <w:sdt>
        <w:sdtPr>
          <w:rPr>
            <w:rStyle w:val="Style13"/>
            <w:rFonts w:ascii="Times New Roman" w:hAnsi="Times New Roman"/>
          </w:rPr>
          <w:id w:val="2010863520"/>
          <w:placeholder>
            <w:docPart w:val="A13CC25598604B36B1385421374BBE0B"/>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744214" w:rsidRPr="000B36DD" w14:paraId="3B90A22F" w14:textId="77777777" w:rsidTr="00632A9C">
        <w:tc>
          <w:tcPr>
            <w:tcW w:w="6115" w:type="dxa"/>
          </w:tcPr>
          <w:p w14:paraId="1B2C7036" w14:textId="100DD4A5" w:rsidR="00744214" w:rsidRPr="000B36DD" w:rsidRDefault="00744214" w:rsidP="008157F8">
            <w:pPr>
              <w:ind w:left="161"/>
              <w:rPr>
                <w:b/>
              </w:rPr>
            </w:pPr>
            <w:r w:rsidRPr="000B36DD">
              <w:rPr>
                <w:rFonts w:eastAsia="Calibri"/>
                <w:b/>
                <w:bCs/>
              </w:rPr>
              <w:t xml:space="preserve">Phone Numbers: Office: </w:t>
            </w:r>
            <w:sdt>
              <w:sdtPr>
                <w:rPr>
                  <w:rStyle w:val="Style13"/>
                  <w:rFonts w:ascii="Times New Roman" w:hAnsi="Times New Roman"/>
                </w:rPr>
                <w:id w:val="1424845433"/>
                <w:placeholder>
                  <w:docPart w:val="C00A7B98B96648CD9407EE08785E6CF0"/>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p>
        </w:tc>
        <w:tc>
          <w:tcPr>
            <w:tcW w:w="4325" w:type="dxa"/>
          </w:tcPr>
          <w:p w14:paraId="12D97600" w14:textId="77777777" w:rsidR="00744214" w:rsidRPr="000B36DD" w:rsidRDefault="00744214" w:rsidP="008157F8">
            <w:pPr>
              <w:ind w:left="-8" w:right="295"/>
              <w:rPr>
                <w:b/>
              </w:rPr>
            </w:pPr>
            <w:r w:rsidRPr="000B36DD">
              <w:rPr>
                <w:rFonts w:eastAsia="Calibri"/>
                <w:b/>
                <w:bCs/>
              </w:rPr>
              <w:t xml:space="preserve">Mobile: </w:t>
            </w:r>
            <w:sdt>
              <w:sdtPr>
                <w:rPr>
                  <w:rStyle w:val="Style13"/>
                  <w:rFonts w:ascii="Times New Roman" w:hAnsi="Times New Roman"/>
                </w:rPr>
                <w:id w:val="20746786"/>
                <w:placeholder>
                  <w:docPart w:val="6B89E574767249FE9E8094AF0EAB115C"/>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rFonts w:eastAsia="Calibri"/>
                <w:b/>
                <w:bCs/>
              </w:rPr>
              <w:t xml:space="preserve">  </w:t>
            </w:r>
          </w:p>
        </w:tc>
      </w:tr>
    </w:tbl>
    <w:p w14:paraId="36AACA27" w14:textId="77777777" w:rsidR="00744214" w:rsidRPr="000B36DD" w:rsidRDefault="00744214" w:rsidP="00744214">
      <w:pPr>
        <w:ind w:left="270" w:right="295" w:hanging="11"/>
        <w:rPr>
          <w:rFonts w:eastAsia="Calibri"/>
        </w:rPr>
      </w:pPr>
      <w:r w:rsidRPr="000B36DD">
        <w:rPr>
          <w:b/>
        </w:rPr>
        <w:t xml:space="preserve">Email: </w:t>
      </w:r>
      <w:sdt>
        <w:sdtPr>
          <w:rPr>
            <w:rStyle w:val="Style13"/>
            <w:rFonts w:ascii="Times New Roman" w:hAnsi="Times New Roman"/>
          </w:rPr>
          <w:id w:val="-244181937"/>
          <w:placeholder>
            <w:docPart w:val="FAD8FEF905A24FA99EC775C4F81327B0"/>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234D0FD0" w14:textId="77777777" w:rsidR="00B12D59" w:rsidRPr="000B36DD" w:rsidRDefault="00B12D59" w:rsidP="00B12D59">
      <w:pPr>
        <w:ind w:right="295"/>
        <w:rPr>
          <w:b/>
          <w:u w:val="single"/>
        </w:rPr>
      </w:pPr>
      <w:r w:rsidRPr="000B36DD">
        <w:rPr>
          <w:b/>
          <w:u w:val="single"/>
        </w:rPr>
        <w:t xml:space="preserve">Signature: </w:t>
      </w:r>
    </w:p>
    <w:p w14:paraId="511A1548" w14:textId="61616EB9" w:rsidR="00744214" w:rsidRPr="000B36DD" w:rsidRDefault="00744214" w:rsidP="00744214">
      <w:pPr>
        <w:ind w:right="295"/>
        <w:rPr>
          <w:b/>
        </w:rPr>
      </w:pPr>
    </w:p>
    <w:p w14:paraId="71E19D33" w14:textId="6B3AEDFA" w:rsidR="00B66008" w:rsidRPr="000B36DD" w:rsidRDefault="00B66008" w:rsidP="00744214">
      <w:pPr>
        <w:ind w:right="295"/>
        <w:rPr>
          <w:b/>
        </w:rPr>
      </w:pPr>
    </w:p>
    <w:p w14:paraId="4EC88FA6" w14:textId="77777777" w:rsidR="00B66008" w:rsidRPr="000B36DD" w:rsidRDefault="00B66008" w:rsidP="00744214">
      <w:pPr>
        <w:ind w:right="295"/>
        <w:rPr>
          <w:b/>
        </w:rPr>
      </w:pPr>
    </w:p>
    <w:p w14:paraId="762E87C9" w14:textId="77777777" w:rsidR="00744214" w:rsidRPr="000B36DD" w:rsidRDefault="00744214" w:rsidP="00744214">
      <w:pPr>
        <w:pStyle w:val="BodyText"/>
        <w:ind w:right="362"/>
        <w:rPr>
          <w:sz w:val="22"/>
          <w:szCs w:val="22"/>
        </w:rPr>
      </w:pPr>
      <w:r w:rsidRPr="000B36DD">
        <w:rPr>
          <w:noProof/>
          <w:sz w:val="22"/>
          <w:szCs w:val="22"/>
        </w:rPr>
        <mc:AlternateContent>
          <mc:Choice Requires="wpg">
            <w:drawing>
              <wp:inline distT="0" distB="0" distL="0" distR="0" wp14:anchorId="26578C76" wp14:editId="07B44790">
                <wp:extent cx="6000750" cy="19050"/>
                <wp:effectExtent l="0" t="6350" r="9525" b="3175"/>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7" name="Group 6"/>
                        <wpg:cNvGrpSpPr>
                          <a:grpSpLocks/>
                        </wpg:cNvGrpSpPr>
                        <wpg:grpSpPr bwMode="auto">
                          <a:xfrm>
                            <a:off x="15" y="15"/>
                            <a:ext cx="9420" cy="2"/>
                            <a:chOff x="15" y="15"/>
                            <a:chExt cx="9420" cy="2"/>
                          </a:xfrm>
                        </wpg:grpSpPr>
                        <wps:wsp>
                          <wps:cNvPr id="8" name="Freeform 7"/>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3FF156" id="Group 5"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AYnza5HwMAANAHAAAOAAAAAAAAAAAA&#10;AAAAAC4CAABkcnMvZTJvRG9jLnhtbFBLAQItABQABgAIAAAAIQBEpqTV2gAAAAMBAAAPAAAAAAAA&#10;AAAAAAAAAHkFAABkcnMvZG93bnJldi54bWxQSwUGAAAAAAQABADzAAAAgAYAAAAA&#10;">
                <v:group id="Group 6"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5"/>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744214" w:rsidRPr="000B36DD" w14:paraId="626B7868" w14:textId="77777777" w:rsidTr="00632A9C">
        <w:trPr>
          <w:trHeight w:val="20"/>
        </w:trPr>
        <w:tc>
          <w:tcPr>
            <w:tcW w:w="6400" w:type="dxa"/>
          </w:tcPr>
          <w:p w14:paraId="721C2BCB" w14:textId="77777777" w:rsidR="00744214" w:rsidRPr="000B36DD" w:rsidRDefault="00744214" w:rsidP="00632A9C">
            <w:pPr>
              <w:pStyle w:val="BodyText"/>
              <w:ind w:right="-1080"/>
              <w:rPr>
                <w:sz w:val="22"/>
                <w:szCs w:val="22"/>
              </w:rPr>
            </w:pPr>
            <w:r w:rsidRPr="000B36DD">
              <w:rPr>
                <w:sz w:val="22"/>
                <w:szCs w:val="22"/>
              </w:rPr>
              <w:t xml:space="preserve">Consultant: </w:t>
            </w:r>
            <w:sdt>
              <w:sdtPr>
                <w:rPr>
                  <w:rStyle w:val="Style12"/>
                  <w:rFonts w:ascii="Times New Roman" w:hAnsi="Times New Roman"/>
                  <w:szCs w:val="22"/>
                </w:rPr>
                <w:id w:val="-427735365"/>
                <w:placeholder>
                  <w:docPart w:val="FE9ADB77139D4F40A91F470ECF68B5D3"/>
                </w:placeholder>
                <w:showingPlcHdr/>
              </w:sdtPr>
              <w:sdtEndPr>
                <w:rPr>
                  <w:rStyle w:val="DefaultParagraphFont"/>
                  <w:rFonts w:eastAsia="Times New Roman"/>
                  <w:bCs w:val="0"/>
                  <w:sz w:val="24"/>
                </w:rPr>
              </w:sdtEndPr>
              <w:sdtContent>
                <w:r w:rsidRPr="000B36DD">
                  <w:rPr>
                    <w:rStyle w:val="PlaceholderText"/>
                    <w:sz w:val="22"/>
                    <w:szCs w:val="22"/>
                    <w:shd w:val="clear" w:color="auto" w:fill="F2F2F2" w:themeFill="background1" w:themeFillShade="F2"/>
                  </w:rPr>
                  <w:t>Click or tap here to enter text.</w:t>
                </w:r>
              </w:sdtContent>
            </w:sdt>
          </w:p>
        </w:tc>
        <w:tc>
          <w:tcPr>
            <w:tcW w:w="4140" w:type="dxa"/>
          </w:tcPr>
          <w:p w14:paraId="3DC8FBAA" w14:textId="77777777" w:rsidR="00744214" w:rsidRPr="000B36DD" w:rsidRDefault="00744214" w:rsidP="00632A9C">
            <w:pPr>
              <w:pStyle w:val="BodyText"/>
              <w:tabs>
                <w:tab w:val="left" w:pos="7539"/>
              </w:tabs>
              <w:ind w:right="-1080"/>
              <w:rPr>
                <w:sz w:val="22"/>
                <w:szCs w:val="22"/>
              </w:rPr>
            </w:pPr>
            <w:r w:rsidRPr="000B36DD">
              <w:rPr>
                <w:sz w:val="22"/>
                <w:szCs w:val="22"/>
              </w:rPr>
              <w:t xml:space="preserve">Date </w:t>
            </w:r>
            <w:sdt>
              <w:sdtPr>
                <w:rPr>
                  <w:sz w:val="22"/>
                  <w:szCs w:val="22"/>
                </w:rPr>
                <w:id w:val="-1040357217"/>
                <w:placeholder>
                  <w:docPart w:val="9A4651BE10E84233957E4CEDBD371CC6"/>
                </w:placeholder>
                <w:showingPlcHdr/>
                <w:date>
                  <w:dateFormat w:val="M/d/yyyy"/>
                  <w:lid w:val="en-US"/>
                  <w:storeMappedDataAs w:val="dateTime"/>
                  <w:calendar w:val="gregorian"/>
                </w:date>
              </w:sdtPr>
              <w:sdtEndPr/>
              <w:sdtContent>
                <w:r w:rsidRPr="000B36DD">
                  <w:rPr>
                    <w:rStyle w:val="PlaceholderText"/>
                    <w:sz w:val="22"/>
                    <w:szCs w:val="22"/>
                    <w:shd w:val="clear" w:color="auto" w:fill="F2F2F2" w:themeFill="background1" w:themeFillShade="F2"/>
                  </w:rPr>
                  <w:t>Click or tap to enter a date.</w:t>
                </w:r>
              </w:sdtContent>
            </w:sdt>
          </w:p>
        </w:tc>
      </w:tr>
      <w:tr w:rsidR="00744214" w:rsidRPr="000B36DD" w14:paraId="4FDEB503" w14:textId="77777777" w:rsidTr="00632A9C">
        <w:trPr>
          <w:trHeight w:val="20"/>
        </w:trPr>
        <w:tc>
          <w:tcPr>
            <w:tcW w:w="6400" w:type="dxa"/>
          </w:tcPr>
          <w:p w14:paraId="4FF70AD7" w14:textId="77777777" w:rsidR="00744214" w:rsidRPr="000B36DD" w:rsidRDefault="00744214" w:rsidP="008157F8">
            <w:pPr>
              <w:pStyle w:val="BodyText"/>
              <w:rPr>
                <w:b/>
                <w:bCs/>
                <w:sz w:val="22"/>
                <w:szCs w:val="22"/>
              </w:rPr>
            </w:pPr>
            <w:r w:rsidRPr="000B36DD">
              <w:rPr>
                <w:sz w:val="22"/>
                <w:szCs w:val="22"/>
              </w:rPr>
              <w:t>Printed</w:t>
            </w:r>
            <w:r w:rsidRPr="000B36DD">
              <w:rPr>
                <w:spacing w:val="-18"/>
                <w:sz w:val="22"/>
                <w:szCs w:val="22"/>
              </w:rPr>
              <w:t xml:space="preserve"> </w:t>
            </w:r>
            <w:r w:rsidRPr="000B36DD">
              <w:rPr>
                <w:sz w:val="22"/>
                <w:szCs w:val="22"/>
              </w:rPr>
              <w:t xml:space="preserve">Name/Title/Company: </w:t>
            </w:r>
            <w:sdt>
              <w:sdtPr>
                <w:rPr>
                  <w:rStyle w:val="Style12"/>
                  <w:rFonts w:ascii="Times New Roman" w:hAnsi="Times New Roman"/>
                  <w:szCs w:val="22"/>
                </w:rPr>
                <w:id w:val="-477766795"/>
                <w:placeholder>
                  <w:docPart w:val="942783542F19472399500409685072EE"/>
                </w:placeholder>
                <w:showingPlcHdr/>
              </w:sdtPr>
              <w:sdtEndPr>
                <w:rPr>
                  <w:rStyle w:val="DefaultParagraphFont"/>
                  <w:rFonts w:eastAsia="Times New Roman"/>
                  <w:bCs w:val="0"/>
                  <w:sz w:val="24"/>
                </w:rPr>
              </w:sdtEndPr>
              <w:sdtContent>
                <w:r w:rsidRPr="000B36DD">
                  <w:rPr>
                    <w:rStyle w:val="PlaceholderText"/>
                    <w:sz w:val="22"/>
                    <w:szCs w:val="22"/>
                    <w:shd w:val="clear" w:color="auto" w:fill="F2F2F2" w:themeFill="background1" w:themeFillShade="F2"/>
                  </w:rPr>
                  <w:t>Click or tap here to enter text.</w:t>
                </w:r>
              </w:sdtContent>
            </w:sdt>
          </w:p>
        </w:tc>
        <w:tc>
          <w:tcPr>
            <w:tcW w:w="4140" w:type="dxa"/>
          </w:tcPr>
          <w:p w14:paraId="5367CADF" w14:textId="33037C17" w:rsidR="00744214" w:rsidRPr="000B36DD" w:rsidRDefault="008157F8" w:rsidP="00632A9C">
            <w:pPr>
              <w:pStyle w:val="BodyText"/>
              <w:ind w:right="-1080"/>
              <w:rPr>
                <w:sz w:val="22"/>
                <w:szCs w:val="22"/>
              </w:rPr>
            </w:pPr>
            <w:r w:rsidRPr="000B36DD">
              <w:rPr>
                <w:sz w:val="22"/>
                <w:szCs w:val="22"/>
              </w:rPr>
              <w:t>PG</w:t>
            </w:r>
            <w:r w:rsidR="000B36DD" w:rsidRPr="000B36DD">
              <w:rPr>
                <w:sz w:val="22"/>
                <w:szCs w:val="22"/>
              </w:rPr>
              <w:t>/PE</w:t>
            </w:r>
            <w:r w:rsidRPr="000B36DD">
              <w:rPr>
                <w:sz w:val="22"/>
                <w:szCs w:val="22"/>
              </w:rPr>
              <w:t xml:space="preserve"> SEAL HERE</w:t>
            </w:r>
          </w:p>
        </w:tc>
      </w:tr>
    </w:tbl>
    <w:p w14:paraId="51BAA3E1" w14:textId="002DDC96" w:rsidR="008157F8" w:rsidRPr="000B36DD" w:rsidRDefault="008157F8" w:rsidP="00744214">
      <w:pPr>
        <w:rPr>
          <w:rFonts w:eastAsia="Calibri"/>
          <w:b/>
          <w:bCs/>
        </w:rPr>
      </w:pPr>
    </w:p>
    <w:p w14:paraId="4E597B04" w14:textId="77777777" w:rsidR="008157F8" w:rsidRPr="000B36DD" w:rsidRDefault="008157F8" w:rsidP="00744214">
      <w:pPr>
        <w:rPr>
          <w:rFonts w:eastAsia="Calibri"/>
          <w:b/>
          <w:bCs/>
        </w:rPr>
      </w:pPr>
    </w:p>
    <w:p w14:paraId="3501BD84" w14:textId="032B2C9D" w:rsidR="00744214" w:rsidRPr="000B36DD" w:rsidRDefault="00744214" w:rsidP="00744214">
      <w:pPr>
        <w:ind w:right="295"/>
        <w:rPr>
          <w:rFonts w:eastAsia="Calibri"/>
        </w:rPr>
      </w:pPr>
      <w:r w:rsidRPr="000B36DD">
        <w:rPr>
          <w:b/>
        </w:rPr>
        <w:t>Brownfields</w:t>
      </w:r>
      <w:r w:rsidRPr="000B36DD">
        <w:rPr>
          <w:b/>
          <w:spacing w:val="-6"/>
        </w:rPr>
        <w:t xml:space="preserve"> </w:t>
      </w:r>
      <w:r w:rsidRPr="000B36DD">
        <w:rPr>
          <w:b/>
        </w:rPr>
        <w:t>Project</w:t>
      </w:r>
      <w:r w:rsidRPr="000B36DD">
        <w:rPr>
          <w:b/>
          <w:spacing w:val="-6"/>
        </w:rPr>
        <w:t xml:space="preserve"> </w:t>
      </w:r>
      <w:r w:rsidRPr="000B36DD">
        <w:rPr>
          <w:b/>
        </w:rPr>
        <w:t xml:space="preserve">Manager:  </w:t>
      </w:r>
      <w:sdt>
        <w:sdtPr>
          <w:rPr>
            <w:rStyle w:val="Style13"/>
            <w:rFonts w:ascii="Times New Roman" w:hAnsi="Times New Roman"/>
          </w:rPr>
          <w:id w:val="-2084978854"/>
          <w:placeholder>
            <w:docPart w:val="9BF06227ABB840E88B0EC702A06B758A"/>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744214" w:rsidRPr="000B36DD" w14:paraId="409D5755" w14:textId="77777777" w:rsidTr="00632A9C">
        <w:tc>
          <w:tcPr>
            <w:tcW w:w="6115" w:type="dxa"/>
          </w:tcPr>
          <w:p w14:paraId="1ED03FC8" w14:textId="471A890C" w:rsidR="00744214" w:rsidRPr="000B36DD" w:rsidRDefault="00744214" w:rsidP="008157F8">
            <w:pPr>
              <w:ind w:left="161"/>
              <w:rPr>
                <w:b/>
              </w:rPr>
            </w:pPr>
            <w:r w:rsidRPr="000B36DD">
              <w:rPr>
                <w:rFonts w:eastAsia="Calibri"/>
                <w:b/>
                <w:bCs/>
              </w:rPr>
              <w:t xml:space="preserve">Phone Numbers: Office: </w:t>
            </w:r>
            <w:sdt>
              <w:sdtPr>
                <w:rPr>
                  <w:rStyle w:val="Style13"/>
                  <w:rFonts w:ascii="Times New Roman" w:hAnsi="Times New Roman"/>
                </w:rPr>
                <w:id w:val="1383824913"/>
                <w:placeholder>
                  <w:docPart w:val="7A91F016E75F4FE28F8F2C33EBFF3795"/>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p>
        </w:tc>
        <w:tc>
          <w:tcPr>
            <w:tcW w:w="4325" w:type="dxa"/>
          </w:tcPr>
          <w:p w14:paraId="362B926E" w14:textId="77777777" w:rsidR="00744214" w:rsidRPr="000B36DD" w:rsidRDefault="00744214" w:rsidP="008157F8">
            <w:pPr>
              <w:ind w:right="295"/>
              <w:rPr>
                <w:b/>
              </w:rPr>
            </w:pPr>
            <w:r w:rsidRPr="000B36DD">
              <w:rPr>
                <w:rFonts w:eastAsia="Calibri"/>
                <w:b/>
                <w:bCs/>
              </w:rPr>
              <w:t xml:space="preserve">Mobile: </w:t>
            </w:r>
            <w:sdt>
              <w:sdtPr>
                <w:rPr>
                  <w:rStyle w:val="Style13"/>
                  <w:rFonts w:ascii="Times New Roman" w:hAnsi="Times New Roman"/>
                </w:rPr>
                <w:id w:val="-1178500210"/>
                <w:placeholder>
                  <w:docPart w:val="1DD82E4458534EDB8409F1412223501F"/>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rFonts w:eastAsia="Calibri"/>
                <w:b/>
                <w:bCs/>
              </w:rPr>
              <w:t xml:space="preserve">  </w:t>
            </w:r>
          </w:p>
        </w:tc>
      </w:tr>
    </w:tbl>
    <w:p w14:paraId="6F2C3BC1" w14:textId="77777777" w:rsidR="00744214" w:rsidRPr="000B36DD" w:rsidRDefault="00744214" w:rsidP="00744214">
      <w:pPr>
        <w:ind w:left="270" w:right="295" w:hanging="11"/>
        <w:rPr>
          <w:rFonts w:eastAsia="Calibri"/>
        </w:rPr>
      </w:pPr>
      <w:r w:rsidRPr="000B36DD">
        <w:rPr>
          <w:b/>
        </w:rPr>
        <w:t xml:space="preserve">Email: </w:t>
      </w:r>
      <w:sdt>
        <w:sdtPr>
          <w:rPr>
            <w:rStyle w:val="Style13"/>
            <w:rFonts w:ascii="Times New Roman" w:hAnsi="Times New Roman"/>
          </w:rPr>
          <w:id w:val="-1201387263"/>
          <w:placeholder>
            <w:docPart w:val="041DB67D09E94A408BF09CF8B1F11E60"/>
          </w:placeholder>
          <w:showingPlcHdr/>
        </w:sdtPr>
        <w:sdtEndPr>
          <w:rPr>
            <w:rStyle w:val="DefaultParagraphFont"/>
            <w:rFonts w:eastAsia="Times New Roman"/>
            <w:bCs w:val="0"/>
            <w:shd w:val="clear" w:color="auto" w:fill="auto"/>
          </w:rPr>
        </w:sdtEndPr>
        <w:sdtContent>
          <w:r w:rsidRPr="000B36DD">
            <w:rPr>
              <w:rStyle w:val="PlaceholderText"/>
              <w:shd w:val="clear" w:color="auto" w:fill="F2F2F2" w:themeFill="background1" w:themeFillShade="F2"/>
            </w:rPr>
            <w:t>Click or tap here to enter text.</w:t>
          </w:r>
        </w:sdtContent>
      </w:sdt>
      <w:r w:rsidRPr="000B36DD">
        <w:rPr>
          <w:b/>
        </w:rPr>
        <w:t xml:space="preserve">  </w:t>
      </w:r>
    </w:p>
    <w:p w14:paraId="4A9D9071" w14:textId="77777777" w:rsidR="00B12D59" w:rsidRPr="000B36DD" w:rsidRDefault="00B12D59" w:rsidP="00B12D59">
      <w:pPr>
        <w:ind w:right="295"/>
        <w:rPr>
          <w:b/>
          <w:u w:val="single"/>
        </w:rPr>
      </w:pPr>
      <w:r w:rsidRPr="000B36DD">
        <w:rPr>
          <w:b/>
          <w:u w:val="single"/>
        </w:rPr>
        <w:t xml:space="preserve">Signature: </w:t>
      </w:r>
    </w:p>
    <w:p w14:paraId="04E6042F" w14:textId="43546D75" w:rsidR="00744214" w:rsidRPr="000B36DD" w:rsidRDefault="00744214" w:rsidP="00744214">
      <w:pPr>
        <w:rPr>
          <w:rFonts w:eastAsia="Calibri"/>
          <w:b/>
          <w:bCs/>
        </w:rPr>
      </w:pPr>
    </w:p>
    <w:p w14:paraId="662ADF87" w14:textId="77777777" w:rsidR="00DC1F1B" w:rsidRPr="000B36DD" w:rsidRDefault="00DC1F1B" w:rsidP="00744214">
      <w:pPr>
        <w:rPr>
          <w:rFonts w:eastAsia="Calibri"/>
          <w:b/>
          <w:bCs/>
        </w:rPr>
      </w:pPr>
    </w:p>
    <w:p w14:paraId="073B3D6B" w14:textId="77777777" w:rsidR="00744214" w:rsidRPr="000B36DD" w:rsidRDefault="00744214" w:rsidP="00744214">
      <w:pPr>
        <w:pStyle w:val="BodyText"/>
        <w:ind w:right="362"/>
        <w:rPr>
          <w:sz w:val="22"/>
          <w:szCs w:val="22"/>
        </w:rPr>
      </w:pPr>
      <w:r w:rsidRPr="000B36DD">
        <w:rPr>
          <w:noProof/>
          <w:sz w:val="22"/>
          <w:szCs w:val="22"/>
        </w:rPr>
        <mc:AlternateContent>
          <mc:Choice Requires="wpg">
            <w:drawing>
              <wp:inline distT="0" distB="0" distL="0" distR="0" wp14:anchorId="2A2A17BC" wp14:editId="2BDD5885">
                <wp:extent cx="6000750" cy="19050"/>
                <wp:effectExtent l="0" t="5715" r="9525" b="381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4" name="Group 3"/>
                        <wpg:cNvGrpSpPr>
                          <a:grpSpLocks/>
                        </wpg:cNvGrpSpPr>
                        <wpg:grpSpPr bwMode="auto">
                          <a:xfrm>
                            <a:off x="15" y="15"/>
                            <a:ext cx="9420" cy="2"/>
                            <a:chOff x="15" y="15"/>
                            <a:chExt cx="9420" cy="2"/>
                          </a:xfrm>
                        </wpg:grpSpPr>
                        <wps:wsp>
                          <wps:cNvPr id="5" name="Freeform 4"/>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BD7C10" id="Group 2"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Dv6ItpHwMAANAHAAAOAAAAAAAAAAAA&#10;AAAAAC4CAABkcnMvZTJvRG9jLnhtbFBLAQItABQABgAIAAAAIQBEpqTV2gAAAAMBAAAPAAAAAAAA&#10;AAAAAAAAAHkFAABkcnMvZG93bnJldi54bWxQSwUGAAAAAAQABADzAAAAgAYAAAAA&#10;">
                <v:group id="Group 3"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19"/>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744214" w:rsidRPr="000B36DD" w14:paraId="5E43CDC1" w14:textId="77777777" w:rsidTr="00632A9C">
        <w:trPr>
          <w:trHeight w:val="20"/>
        </w:trPr>
        <w:tc>
          <w:tcPr>
            <w:tcW w:w="6400" w:type="dxa"/>
          </w:tcPr>
          <w:p w14:paraId="06AFEA25" w14:textId="77777777" w:rsidR="00744214" w:rsidRPr="000B36DD" w:rsidRDefault="00744214" w:rsidP="00632A9C">
            <w:pPr>
              <w:pStyle w:val="BodyText"/>
              <w:ind w:right="-1080"/>
              <w:rPr>
                <w:sz w:val="22"/>
                <w:szCs w:val="22"/>
              </w:rPr>
            </w:pPr>
            <w:r w:rsidRPr="000B36DD">
              <w:rPr>
                <w:sz w:val="22"/>
                <w:szCs w:val="22"/>
              </w:rPr>
              <w:t>Brownfields Project Manager:</w:t>
            </w:r>
            <w:sdt>
              <w:sdtPr>
                <w:rPr>
                  <w:rStyle w:val="Style12"/>
                  <w:rFonts w:ascii="Times New Roman" w:hAnsi="Times New Roman"/>
                  <w:szCs w:val="22"/>
                </w:rPr>
                <w:id w:val="119727061"/>
                <w:placeholder>
                  <w:docPart w:val="5AF07A052FC1483181CF1433F6990A03"/>
                </w:placeholder>
                <w:showingPlcHdr/>
              </w:sdtPr>
              <w:sdtEndPr>
                <w:rPr>
                  <w:rStyle w:val="DefaultParagraphFont"/>
                  <w:rFonts w:eastAsia="Times New Roman"/>
                  <w:bCs w:val="0"/>
                  <w:sz w:val="24"/>
                </w:rPr>
              </w:sdtEndPr>
              <w:sdtContent>
                <w:r w:rsidRPr="000B36DD">
                  <w:rPr>
                    <w:rStyle w:val="PlaceholderText"/>
                    <w:sz w:val="22"/>
                    <w:szCs w:val="22"/>
                    <w:shd w:val="clear" w:color="auto" w:fill="F2F2F2" w:themeFill="background1" w:themeFillShade="F2"/>
                  </w:rPr>
                  <w:t>Click or tap here to enter text.</w:t>
                </w:r>
              </w:sdtContent>
            </w:sdt>
          </w:p>
        </w:tc>
        <w:tc>
          <w:tcPr>
            <w:tcW w:w="4140" w:type="dxa"/>
          </w:tcPr>
          <w:p w14:paraId="25B650BB" w14:textId="77777777" w:rsidR="00744214" w:rsidRPr="000B36DD" w:rsidRDefault="00744214" w:rsidP="00632A9C">
            <w:pPr>
              <w:pStyle w:val="BodyText"/>
              <w:tabs>
                <w:tab w:val="left" w:pos="7539"/>
              </w:tabs>
              <w:ind w:right="-1080"/>
              <w:rPr>
                <w:sz w:val="22"/>
                <w:szCs w:val="22"/>
              </w:rPr>
            </w:pPr>
            <w:r w:rsidRPr="000B36DD">
              <w:rPr>
                <w:sz w:val="22"/>
                <w:szCs w:val="22"/>
              </w:rPr>
              <w:t xml:space="preserve">Date </w:t>
            </w:r>
            <w:sdt>
              <w:sdtPr>
                <w:rPr>
                  <w:sz w:val="22"/>
                  <w:szCs w:val="22"/>
                </w:rPr>
                <w:id w:val="-777175726"/>
                <w:placeholder>
                  <w:docPart w:val="96EECDF92F8048A596267DCA06E1DE85"/>
                </w:placeholder>
                <w:showingPlcHdr/>
                <w:date>
                  <w:dateFormat w:val="M/d/yyyy"/>
                  <w:lid w:val="en-US"/>
                  <w:storeMappedDataAs w:val="dateTime"/>
                  <w:calendar w:val="gregorian"/>
                </w:date>
              </w:sdtPr>
              <w:sdtEndPr/>
              <w:sdtContent>
                <w:r w:rsidRPr="000B36DD">
                  <w:rPr>
                    <w:rStyle w:val="PlaceholderText"/>
                    <w:sz w:val="22"/>
                    <w:szCs w:val="22"/>
                    <w:shd w:val="clear" w:color="auto" w:fill="F2F2F2" w:themeFill="background1" w:themeFillShade="F2"/>
                  </w:rPr>
                  <w:t>Click or tap to enter a date.</w:t>
                </w:r>
              </w:sdtContent>
            </w:sdt>
          </w:p>
        </w:tc>
      </w:tr>
    </w:tbl>
    <w:p w14:paraId="28C720BD" w14:textId="77777777" w:rsidR="008157F8" w:rsidRPr="000B36DD" w:rsidRDefault="008157F8" w:rsidP="00F11F36">
      <w:pPr>
        <w:jc w:val="both"/>
      </w:pPr>
    </w:p>
    <w:sectPr w:rsidR="008157F8" w:rsidRPr="000B36DD" w:rsidSect="00466BED">
      <w:headerReference w:type="default" r:id="rId7"/>
      <w:type w:val="continuous"/>
      <w:pgSz w:w="12240" w:h="15840"/>
      <w:pgMar w:top="1500" w:right="1320" w:bottom="45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41B8" w14:textId="77777777" w:rsidR="00553517" w:rsidRDefault="00553517" w:rsidP="00CA7F15">
      <w:r>
        <w:separator/>
      </w:r>
    </w:p>
  </w:endnote>
  <w:endnote w:type="continuationSeparator" w:id="0">
    <w:p w14:paraId="52023D82" w14:textId="77777777" w:rsidR="00553517" w:rsidRDefault="00553517" w:rsidP="00CA7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46C5D" w14:textId="77777777" w:rsidR="00553517" w:rsidRDefault="00553517" w:rsidP="00CA7F15">
      <w:r>
        <w:separator/>
      </w:r>
    </w:p>
  </w:footnote>
  <w:footnote w:type="continuationSeparator" w:id="0">
    <w:p w14:paraId="35BCD908" w14:textId="77777777" w:rsidR="00553517" w:rsidRDefault="00553517" w:rsidP="00CA7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42C1F" w14:textId="4F3BF042" w:rsidR="00CA7F15" w:rsidRDefault="00CA7F15">
    <w:pPr>
      <w:pStyle w:val="Header"/>
    </w:pPr>
    <w:r>
      <w:rPr>
        <w:noProof/>
      </w:rPr>
      <w:drawing>
        <wp:anchor distT="0" distB="0" distL="114300" distR="114300" simplePos="0" relativeHeight="251659264" behindDoc="1" locked="0" layoutInCell="1" allowOverlap="1" wp14:anchorId="497CFE99" wp14:editId="1063A717">
          <wp:simplePos x="0" y="0"/>
          <wp:positionH relativeFrom="page">
            <wp:align>right</wp:align>
          </wp:positionH>
          <wp:positionV relativeFrom="paragraph">
            <wp:posOffset>-447675</wp:posOffset>
          </wp:positionV>
          <wp:extent cx="7772400" cy="10051806"/>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72400" cy="100518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rOwMDE1NjI1NDBT0lEKTi0uzszPAykwrAUAm/wyMSwAAAA="/>
  </w:docVars>
  <w:rsids>
    <w:rsidRoot w:val="00593D90"/>
    <w:rsid w:val="00022C23"/>
    <w:rsid w:val="00074E54"/>
    <w:rsid w:val="000B36DD"/>
    <w:rsid w:val="00186BBE"/>
    <w:rsid w:val="002C3911"/>
    <w:rsid w:val="002F7546"/>
    <w:rsid w:val="003F2040"/>
    <w:rsid w:val="00466BED"/>
    <w:rsid w:val="004A0977"/>
    <w:rsid w:val="00553517"/>
    <w:rsid w:val="00593D90"/>
    <w:rsid w:val="00611904"/>
    <w:rsid w:val="00630DF4"/>
    <w:rsid w:val="006428DF"/>
    <w:rsid w:val="00664C04"/>
    <w:rsid w:val="006A1F64"/>
    <w:rsid w:val="006F6E66"/>
    <w:rsid w:val="00744214"/>
    <w:rsid w:val="008157F8"/>
    <w:rsid w:val="00915F84"/>
    <w:rsid w:val="00B01D89"/>
    <w:rsid w:val="00B12D59"/>
    <w:rsid w:val="00B66008"/>
    <w:rsid w:val="00B81AC6"/>
    <w:rsid w:val="00BD3BF0"/>
    <w:rsid w:val="00CA7F15"/>
    <w:rsid w:val="00DA096A"/>
    <w:rsid w:val="00DC1F1B"/>
    <w:rsid w:val="00F11F36"/>
    <w:rsid w:val="00F94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D11B"/>
  <w15:docId w15:val="{F3D41BBA-B4D2-4517-BE33-5A8F5990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744214"/>
    <w:pPr>
      <w:keepNext/>
      <w:pBdr>
        <w:top w:val="single" w:sz="24" w:space="1" w:color="auto"/>
        <w:left w:val="single" w:sz="24" w:space="4" w:color="auto"/>
        <w:bottom w:val="single" w:sz="24" w:space="1" w:color="auto"/>
        <w:right w:val="single" w:sz="24" w:space="4" w:color="auto"/>
      </w:pBdr>
      <w:autoSpaceDE/>
      <w:autoSpaceDN/>
      <w:jc w:val="center"/>
      <w:outlineLvl w:val="1"/>
    </w:pPr>
    <w:rPr>
      <w:rFonts w:asciiTheme="minorHAnsi" w:eastAsiaTheme="minorHAnsi" w:hAnsiTheme="minorHAnsi" w:cstheme="min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90" w:line="274" w:lineRule="exact"/>
      <w:ind w:left="100"/>
    </w:pPr>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A7F15"/>
    <w:pPr>
      <w:tabs>
        <w:tab w:val="center" w:pos="4680"/>
        <w:tab w:val="right" w:pos="9360"/>
      </w:tabs>
    </w:pPr>
  </w:style>
  <w:style w:type="character" w:customStyle="1" w:styleId="HeaderChar">
    <w:name w:val="Header Char"/>
    <w:basedOn w:val="DefaultParagraphFont"/>
    <w:link w:val="Header"/>
    <w:uiPriority w:val="99"/>
    <w:rsid w:val="00CA7F15"/>
    <w:rPr>
      <w:rFonts w:ascii="Times New Roman" w:eastAsia="Times New Roman" w:hAnsi="Times New Roman" w:cs="Times New Roman"/>
    </w:rPr>
  </w:style>
  <w:style w:type="paragraph" w:styleId="Footer">
    <w:name w:val="footer"/>
    <w:basedOn w:val="Normal"/>
    <w:link w:val="FooterChar"/>
    <w:uiPriority w:val="99"/>
    <w:unhideWhenUsed/>
    <w:rsid w:val="00CA7F15"/>
    <w:pPr>
      <w:tabs>
        <w:tab w:val="center" w:pos="4680"/>
        <w:tab w:val="right" w:pos="9360"/>
      </w:tabs>
    </w:pPr>
  </w:style>
  <w:style w:type="character" w:customStyle="1" w:styleId="FooterChar">
    <w:name w:val="Footer Char"/>
    <w:basedOn w:val="DefaultParagraphFont"/>
    <w:link w:val="Footer"/>
    <w:uiPriority w:val="99"/>
    <w:rsid w:val="00CA7F15"/>
    <w:rPr>
      <w:rFonts w:ascii="Times New Roman" w:eastAsia="Times New Roman" w:hAnsi="Times New Roman" w:cs="Times New Roman"/>
    </w:rPr>
  </w:style>
  <w:style w:type="character" w:customStyle="1" w:styleId="Heading2Char">
    <w:name w:val="Heading 2 Char"/>
    <w:basedOn w:val="DefaultParagraphFont"/>
    <w:link w:val="Heading2"/>
    <w:uiPriority w:val="9"/>
    <w:rsid w:val="00744214"/>
    <w:rPr>
      <w:b/>
    </w:rPr>
  </w:style>
  <w:style w:type="table" w:styleId="TableGrid">
    <w:name w:val="Table Grid"/>
    <w:basedOn w:val="TableNormal"/>
    <w:uiPriority w:val="59"/>
    <w:rsid w:val="00744214"/>
    <w:pPr>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744214"/>
    <w:rPr>
      <w:color w:val="808080"/>
    </w:rPr>
  </w:style>
  <w:style w:type="character" w:customStyle="1" w:styleId="Style12">
    <w:name w:val="Style12"/>
    <w:basedOn w:val="DefaultParagraphFont"/>
    <w:uiPriority w:val="1"/>
    <w:rsid w:val="00744214"/>
    <w:rPr>
      <w:rFonts w:ascii="Calibri" w:eastAsia="Calibri" w:hAnsi="Calibri"/>
      <w:b w:val="0"/>
      <w:bCs/>
      <w:sz w:val="22"/>
    </w:rPr>
  </w:style>
  <w:style w:type="character" w:customStyle="1" w:styleId="Style13">
    <w:name w:val="Style13"/>
    <w:basedOn w:val="DefaultParagraphFont"/>
    <w:uiPriority w:val="1"/>
    <w:rsid w:val="00744214"/>
    <w:rPr>
      <w:rFonts w:ascii="Calibri" w:eastAsia="Calibri" w:hAnsi="Calibri"/>
      <w:b w:val="0"/>
      <w:bCs/>
      <w:sz w:val="22"/>
      <w:bdr w:val="none" w:sz="0" w:space="0" w:color="auto"/>
      <w:shd w:val="pct15" w:color="auto" w:fill="auto"/>
    </w:rPr>
  </w:style>
  <w:style w:type="paragraph" w:styleId="Revision">
    <w:name w:val="Revision"/>
    <w:hidden/>
    <w:uiPriority w:val="99"/>
    <w:semiHidden/>
    <w:rsid w:val="00DC1F1B"/>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22C23"/>
    <w:rPr>
      <w:sz w:val="16"/>
      <w:szCs w:val="16"/>
    </w:rPr>
  </w:style>
  <w:style w:type="paragraph" w:styleId="CommentText">
    <w:name w:val="annotation text"/>
    <w:basedOn w:val="Normal"/>
    <w:link w:val="CommentTextChar"/>
    <w:uiPriority w:val="99"/>
    <w:unhideWhenUsed/>
    <w:rsid w:val="00022C23"/>
    <w:rPr>
      <w:sz w:val="20"/>
      <w:szCs w:val="20"/>
    </w:rPr>
  </w:style>
  <w:style w:type="character" w:customStyle="1" w:styleId="CommentTextChar">
    <w:name w:val="Comment Text Char"/>
    <w:basedOn w:val="DefaultParagraphFont"/>
    <w:link w:val="CommentText"/>
    <w:uiPriority w:val="99"/>
    <w:rsid w:val="00022C2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2C23"/>
    <w:rPr>
      <w:b/>
      <w:bCs/>
    </w:rPr>
  </w:style>
  <w:style w:type="character" w:customStyle="1" w:styleId="CommentSubjectChar">
    <w:name w:val="Comment Subject Char"/>
    <w:basedOn w:val="CommentTextChar"/>
    <w:link w:val="CommentSubject"/>
    <w:uiPriority w:val="99"/>
    <w:semiHidden/>
    <w:rsid w:val="00022C2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9ADB77139D4F40A91F470ECF68B5D3"/>
        <w:category>
          <w:name w:val="General"/>
          <w:gallery w:val="placeholder"/>
        </w:category>
        <w:types>
          <w:type w:val="bbPlcHdr"/>
        </w:types>
        <w:behaviors>
          <w:behavior w:val="content"/>
        </w:behaviors>
        <w:guid w:val="{5CAABEBE-881B-435D-96E4-3A7D52C575B5}"/>
      </w:docPartPr>
      <w:docPartBody>
        <w:p w:rsidR="00746820" w:rsidRDefault="00393887" w:rsidP="00393887">
          <w:pPr>
            <w:pStyle w:val="FE9ADB77139D4F40A91F470ECF68B5D3"/>
          </w:pPr>
          <w:r w:rsidRPr="00AF1875">
            <w:rPr>
              <w:rStyle w:val="PlaceholderText"/>
            </w:rPr>
            <w:t>Click or tap here to enter text.</w:t>
          </w:r>
        </w:p>
      </w:docPartBody>
    </w:docPart>
    <w:docPart>
      <w:docPartPr>
        <w:name w:val="9A4651BE10E84233957E4CEDBD371CC6"/>
        <w:category>
          <w:name w:val="General"/>
          <w:gallery w:val="placeholder"/>
        </w:category>
        <w:types>
          <w:type w:val="bbPlcHdr"/>
        </w:types>
        <w:behaviors>
          <w:behavior w:val="content"/>
        </w:behaviors>
        <w:guid w:val="{2634214C-D08B-4354-B075-929C4BF13027}"/>
      </w:docPartPr>
      <w:docPartBody>
        <w:p w:rsidR="00746820" w:rsidRDefault="00393887" w:rsidP="00393887">
          <w:pPr>
            <w:pStyle w:val="9A4651BE10E84233957E4CEDBD371CC6"/>
          </w:pPr>
          <w:r w:rsidRPr="00846F1F">
            <w:rPr>
              <w:rStyle w:val="PlaceholderText"/>
            </w:rPr>
            <w:t>Click or tap to enter a date.</w:t>
          </w:r>
        </w:p>
      </w:docPartBody>
    </w:docPart>
    <w:docPart>
      <w:docPartPr>
        <w:name w:val="942783542F19472399500409685072EE"/>
        <w:category>
          <w:name w:val="General"/>
          <w:gallery w:val="placeholder"/>
        </w:category>
        <w:types>
          <w:type w:val="bbPlcHdr"/>
        </w:types>
        <w:behaviors>
          <w:behavior w:val="content"/>
        </w:behaviors>
        <w:guid w:val="{5EE7F809-9F65-4420-9D03-8BCDFBC68373}"/>
      </w:docPartPr>
      <w:docPartBody>
        <w:p w:rsidR="00746820" w:rsidRDefault="00393887" w:rsidP="00393887">
          <w:pPr>
            <w:pStyle w:val="942783542F19472399500409685072EE"/>
          </w:pPr>
          <w:r w:rsidRPr="00AF1875">
            <w:rPr>
              <w:rStyle w:val="PlaceholderText"/>
            </w:rPr>
            <w:t>Click or tap here to enter text.</w:t>
          </w:r>
        </w:p>
      </w:docPartBody>
    </w:docPart>
    <w:docPart>
      <w:docPartPr>
        <w:name w:val="5AF07A052FC1483181CF1433F6990A03"/>
        <w:category>
          <w:name w:val="General"/>
          <w:gallery w:val="placeholder"/>
        </w:category>
        <w:types>
          <w:type w:val="bbPlcHdr"/>
        </w:types>
        <w:behaviors>
          <w:behavior w:val="content"/>
        </w:behaviors>
        <w:guid w:val="{5A1A4606-7468-45BB-802E-4CA0FC281FB6}"/>
      </w:docPartPr>
      <w:docPartBody>
        <w:p w:rsidR="00746820" w:rsidRDefault="00393887" w:rsidP="00393887">
          <w:pPr>
            <w:pStyle w:val="5AF07A052FC1483181CF1433F6990A03"/>
          </w:pPr>
          <w:r w:rsidRPr="00AF1875">
            <w:rPr>
              <w:rStyle w:val="PlaceholderText"/>
            </w:rPr>
            <w:t>Click or tap here to enter text.</w:t>
          </w:r>
        </w:p>
      </w:docPartBody>
    </w:docPart>
    <w:docPart>
      <w:docPartPr>
        <w:name w:val="96EECDF92F8048A596267DCA06E1DE85"/>
        <w:category>
          <w:name w:val="General"/>
          <w:gallery w:val="placeholder"/>
        </w:category>
        <w:types>
          <w:type w:val="bbPlcHdr"/>
        </w:types>
        <w:behaviors>
          <w:behavior w:val="content"/>
        </w:behaviors>
        <w:guid w:val="{C14F4234-8CF5-401A-A6E9-040EADC28228}"/>
      </w:docPartPr>
      <w:docPartBody>
        <w:p w:rsidR="00746820" w:rsidRDefault="00393887" w:rsidP="00393887">
          <w:pPr>
            <w:pStyle w:val="96EECDF92F8048A596267DCA06E1DE85"/>
          </w:pPr>
          <w:r w:rsidRPr="00846F1F">
            <w:rPr>
              <w:rStyle w:val="PlaceholderText"/>
            </w:rPr>
            <w:t>Click or tap to enter a date.</w:t>
          </w:r>
        </w:p>
      </w:docPartBody>
    </w:docPart>
    <w:docPart>
      <w:docPartPr>
        <w:name w:val="DE6F4F31061C4FDC8219863098E77777"/>
        <w:category>
          <w:name w:val="General"/>
          <w:gallery w:val="placeholder"/>
        </w:category>
        <w:types>
          <w:type w:val="bbPlcHdr"/>
        </w:types>
        <w:behaviors>
          <w:behavior w:val="content"/>
        </w:behaviors>
        <w:guid w:val="{5CEF5DEF-1DF1-40A9-947B-DE44118F6FD6}"/>
      </w:docPartPr>
      <w:docPartBody>
        <w:p w:rsidR="00746820" w:rsidRDefault="00393887" w:rsidP="00393887">
          <w:pPr>
            <w:pStyle w:val="DE6F4F31061C4FDC8219863098E77777"/>
          </w:pPr>
          <w:r w:rsidRPr="00C949A3">
            <w:rPr>
              <w:rStyle w:val="PlaceholderText"/>
            </w:rPr>
            <w:t>Click or tap here to enter text.</w:t>
          </w:r>
        </w:p>
      </w:docPartBody>
    </w:docPart>
    <w:docPart>
      <w:docPartPr>
        <w:name w:val="EA6FDDB5F49841538DDC5F76196489F2"/>
        <w:category>
          <w:name w:val="General"/>
          <w:gallery w:val="placeholder"/>
        </w:category>
        <w:types>
          <w:type w:val="bbPlcHdr"/>
        </w:types>
        <w:behaviors>
          <w:behavior w:val="content"/>
        </w:behaviors>
        <w:guid w:val="{754455F2-66A3-46D9-A6AC-CEFC542EA08B}"/>
      </w:docPartPr>
      <w:docPartBody>
        <w:p w:rsidR="00746820" w:rsidRDefault="00393887" w:rsidP="00393887">
          <w:pPr>
            <w:pStyle w:val="EA6FDDB5F49841538DDC5F76196489F2"/>
          </w:pPr>
          <w:r w:rsidRPr="00C949A3">
            <w:rPr>
              <w:rStyle w:val="PlaceholderText"/>
            </w:rPr>
            <w:t>Click or tap here to enter text.</w:t>
          </w:r>
        </w:p>
      </w:docPartBody>
    </w:docPart>
    <w:docPart>
      <w:docPartPr>
        <w:name w:val="81EDB274ECCB46FFB8B837795ADE232E"/>
        <w:category>
          <w:name w:val="General"/>
          <w:gallery w:val="placeholder"/>
        </w:category>
        <w:types>
          <w:type w:val="bbPlcHdr"/>
        </w:types>
        <w:behaviors>
          <w:behavior w:val="content"/>
        </w:behaviors>
        <w:guid w:val="{65EFFE3D-97A0-4FFA-AAD6-604C7A9CA6E3}"/>
      </w:docPartPr>
      <w:docPartBody>
        <w:p w:rsidR="00746820" w:rsidRDefault="00393887" w:rsidP="00393887">
          <w:pPr>
            <w:pStyle w:val="81EDB274ECCB46FFB8B837795ADE232E"/>
          </w:pPr>
          <w:r w:rsidRPr="00C949A3">
            <w:rPr>
              <w:rStyle w:val="PlaceholderText"/>
            </w:rPr>
            <w:t>Click or tap here to enter text.</w:t>
          </w:r>
        </w:p>
      </w:docPartBody>
    </w:docPart>
    <w:docPart>
      <w:docPartPr>
        <w:name w:val="DE944D5E2EEF4FE0A79BFC8931FD2CE5"/>
        <w:category>
          <w:name w:val="General"/>
          <w:gallery w:val="placeholder"/>
        </w:category>
        <w:types>
          <w:type w:val="bbPlcHdr"/>
        </w:types>
        <w:behaviors>
          <w:behavior w:val="content"/>
        </w:behaviors>
        <w:guid w:val="{B735C7AB-4C2A-4B1B-BAFB-A5724F1CF027}"/>
      </w:docPartPr>
      <w:docPartBody>
        <w:p w:rsidR="00746820" w:rsidRDefault="00393887" w:rsidP="00393887">
          <w:pPr>
            <w:pStyle w:val="DE944D5E2EEF4FE0A79BFC8931FD2CE5"/>
          </w:pPr>
          <w:r w:rsidRPr="00C949A3">
            <w:rPr>
              <w:rStyle w:val="PlaceholderText"/>
            </w:rPr>
            <w:t>Click or tap here to enter text.</w:t>
          </w:r>
        </w:p>
      </w:docPartBody>
    </w:docPart>
    <w:docPart>
      <w:docPartPr>
        <w:name w:val="8A269582E5614995A563948054D3657A"/>
        <w:category>
          <w:name w:val="General"/>
          <w:gallery w:val="placeholder"/>
        </w:category>
        <w:types>
          <w:type w:val="bbPlcHdr"/>
        </w:types>
        <w:behaviors>
          <w:behavior w:val="content"/>
        </w:behaviors>
        <w:guid w:val="{77201686-ECE6-4E5E-B969-719196C5F894}"/>
      </w:docPartPr>
      <w:docPartBody>
        <w:p w:rsidR="00746820" w:rsidRDefault="00393887" w:rsidP="00393887">
          <w:pPr>
            <w:pStyle w:val="8A269582E5614995A563948054D3657A"/>
          </w:pPr>
          <w:r w:rsidRPr="00C949A3">
            <w:rPr>
              <w:rStyle w:val="PlaceholderText"/>
            </w:rPr>
            <w:t>Click or tap here to enter text.</w:t>
          </w:r>
        </w:p>
      </w:docPartBody>
    </w:docPart>
    <w:docPart>
      <w:docPartPr>
        <w:name w:val="62E83569A67F4F6B9BD7998D54E17F40"/>
        <w:category>
          <w:name w:val="General"/>
          <w:gallery w:val="placeholder"/>
        </w:category>
        <w:types>
          <w:type w:val="bbPlcHdr"/>
        </w:types>
        <w:behaviors>
          <w:behavior w:val="content"/>
        </w:behaviors>
        <w:guid w:val="{0A913658-46BB-4ABE-9137-0073267CD0F6}"/>
      </w:docPartPr>
      <w:docPartBody>
        <w:p w:rsidR="00746820" w:rsidRDefault="00393887" w:rsidP="00393887">
          <w:pPr>
            <w:pStyle w:val="62E83569A67F4F6B9BD7998D54E17F40"/>
          </w:pPr>
          <w:r w:rsidRPr="00C949A3">
            <w:rPr>
              <w:rStyle w:val="PlaceholderText"/>
            </w:rPr>
            <w:t>Click or tap here to enter text.</w:t>
          </w:r>
        </w:p>
      </w:docPartBody>
    </w:docPart>
    <w:docPart>
      <w:docPartPr>
        <w:name w:val="A13CC25598604B36B1385421374BBE0B"/>
        <w:category>
          <w:name w:val="General"/>
          <w:gallery w:val="placeholder"/>
        </w:category>
        <w:types>
          <w:type w:val="bbPlcHdr"/>
        </w:types>
        <w:behaviors>
          <w:behavior w:val="content"/>
        </w:behaviors>
        <w:guid w:val="{F50C55A8-10F6-49FC-9D97-E95E51F56EB3}"/>
      </w:docPartPr>
      <w:docPartBody>
        <w:p w:rsidR="00746820" w:rsidRDefault="00393887" w:rsidP="00393887">
          <w:pPr>
            <w:pStyle w:val="A13CC25598604B36B1385421374BBE0B"/>
          </w:pPr>
          <w:r w:rsidRPr="00C949A3">
            <w:rPr>
              <w:rStyle w:val="PlaceholderText"/>
            </w:rPr>
            <w:t>Click or tap here to enter text.</w:t>
          </w:r>
        </w:p>
      </w:docPartBody>
    </w:docPart>
    <w:docPart>
      <w:docPartPr>
        <w:name w:val="C00A7B98B96648CD9407EE08785E6CF0"/>
        <w:category>
          <w:name w:val="General"/>
          <w:gallery w:val="placeholder"/>
        </w:category>
        <w:types>
          <w:type w:val="bbPlcHdr"/>
        </w:types>
        <w:behaviors>
          <w:behavior w:val="content"/>
        </w:behaviors>
        <w:guid w:val="{C02221D7-2E65-42FF-8DD0-57E66D3B4602}"/>
      </w:docPartPr>
      <w:docPartBody>
        <w:p w:rsidR="00746820" w:rsidRDefault="00393887" w:rsidP="00393887">
          <w:pPr>
            <w:pStyle w:val="C00A7B98B96648CD9407EE08785E6CF0"/>
          </w:pPr>
          <w:r w:rsidRPr="00C949A3">
            <w:rPr>
              <w:rStyle w:val="PlaceholderText"/>
            </w:rPr>
            <w:t>Click or tap here to enter text.</w:t>
          </w:r>
        </w:p>
      </w:docPartBody>
    </w:docPart>
    <w:docPart>
      <w:docPartPr>
        <w:name w:val="6B89E574767249FE9E8094AF0EAB115C"/>
        <w:category>
          <w:name w:val="General"/>
          <w:gallery w:val="placeholder"/>
        </w:category>
        <w:types>
          <w:type w:val="bbPlcHdr"/>
        </w:types>
        <w:behaviors>
          <w:behavior w:val="content"/>
        </w:behaviors>
        <w:guid w:val="{4BEEABBF-BC57-41E4-9273-BC6443CF1D7A}"/>
      </w:docPartPr>
      <w:docPartBody>
        <w:p w:rsidR="00746820" w:rsidRDefault="00393887" w:rsidP="00393887">
          <w:pPr>
            <w:pStyle w:val="6B89E574767249FE9E8094AF0EAB115C"/>
          </w:pPr>
          <w:r w:rsidRPr="00C949A3">
            <w:rPr>
              <w:rStyle w:val="PlaceholderText"/>
            </w:rPr>
            <w:t>Click or tap here to enter text.</w:t>
          </w:r>
        </w:p>
      </w:docPartBody>
    </w:docPart>
    <w:docPart>
      <w:docPartPr>
        <w:name w:val="FAD8FEF905A24FA99EC775C4F81327B0"/>
        <w:category>
          <w:name w:val="General"/>
          <w:gallery w:val="placeholder"/>
        </w:category>
        <w:types>
          <w:type w:val="bbPlcHdr"/>
        </w:types>
        <w:behaviors>
          <w:behavior w:val="content"/>
        </w:behaviors>
        <w:guid w:val="{0CC2A7EF-4A97-4248-B2D8-A53473A49DA9}"/>
      </w:docPartPr>
      <w:docPartBody>
        <w:p w:rsidR="00746820" w:rsidRDefault="00393887" w:rsidP="00393887">
          <w:pPr>
            <w:pStyle w:val="FAD8FEF905A24FA99EC775C4F81327B0"/>
          </w:pPr>
          <w:r w:rsidRPr="00C949A3">
            <w:rPr>
              <w:rStyle w:val="PlaceholderText"/>
            </w:rPr>
            <w:t>Click or tap here to enter text.</w:t>
          </w:r>
        </w:p>
      </w:docPartBody>
    </w:docPart>
    <w:docPart>
      <w:docPartPr>
        <w:name w:val="9BF06227ABB840E88B0EC702A06B758A"/>
        <w:category>
          <w:name w:val="General"/>
          <w:gallery w:val="placeholder"/>
        </w:category>
        <w:types>
          <w:type w:val="bbPlcHdr"/>
        </w:types>
        <w:behaviors>
          <w:behavior w:val="content"/>
        </w:behaviors>
        <w:guid w:val="{7364514E-F803-4DF0-B5C1-272FD0812623}"/>
      </w:docPartPr>
      <w:docPartBody>
        <w:p w:rsidR="00746820" w:rsidRDefault="00393887" w:rsidP="00393887">
          <w:pPr>
            <w:pStyle w:val="9BF06227ABB840E88B0EC702A06B758A"/>
          </w:pPr>
          <w:r w:rsidRPr="00C949A3">
            <w:rPr>
              <w:rStyle w:val="PlaceholderText"/>
            </w:rPr>
            <w:t>Click or tap here to enter text.</w:t>
          </w:r>
        </w:p>
      </w:docPartBody>
    </w:docPart>
    <w:docPart>
      <w:docPartPr>
        <w:name w:val="7A91F016E75F4FE28F8F2C33EBFF3795"/>
        <w:category>
          <w:name w:val="General"/>
          <w:gallery w:val="placeholder"/>
        </w:category>
        <w:types>
          <w:type w:val="bbPlcHdr"/>
        </w:types>
        <w:behaviors>
          <w:behavior w:val="content"/>
        </w:behaviors>
        <w:guid w:val="{16669AFF-F854-4DC6-B0A8-8855B12894CF}"/>
      </w:docPartPr>
      <w:docPartBody>
        <w:p w:rsidR="00746820" w:rsidRDefault="00393887" w:rsidP="00393887">
          <w:pPr>
            <w:pStyle w:val="7A91F016E75F4FE28F8F2C33EBFF3795"/>
          </w:pPr>
          <w:r w:rsidRPr="00C949A3">
            <w:rPr>
              <w:rStyle w:val="PlaceholderText"/>
            </w:rPr>
            <w:t>Click or tap here to enter text.</w:t>
          </w:r>
        </w:p>
      </w:docPartBody>
    </w:docPart>
    <w:docPart>
      <w:docPartPr>
        <w:name w:val="1DD82E4458534EDB8409F1412223501F"/>
        <w:category>
          <w:name w:val="General"/>
          <w:gallery w:val="placeholder"/>
        </w:category>
        <w:types>
          <w:type w:val="bbPlcHdr"/>
        </w:types>
        <w:behaviors>
          <w:behavior w:val="content"/>
        </w:behaviors>
        <w:guid w:val="{05D6C2AF-9AC8-450E-A7A7-608B3AE261BE}"/>
      </w:docPartPr>
      <w:docPartBody>
        <w:p w:rsidR="00746820" w:rsidRDefault="00393887" w:rsidP="00393887">
          <w:pPr>
            <w:pStyle w:val="1DD82E4458534EDB8409F1412223501F"/>
          </w:pPr>
          <w:r w:rsidRPr="00C949A3">
            <w:rPr>
              <w:rStyle w:val="PlaceholderText"/>
            </w:rPr>
            <w:t>Click or tap here to enter text.</w:t>
          </w:r>
        </w:p>
      </w:docPartBody>
    </w:docPart>
    <w:docPart>
      <w:docPartPr>
        <w:name w:val="041DB67D09E94A408BF09CF8B1F11E60"/>
        <w:category>
          <w:name w:val="General"/>
          <w:gallery w:val="placeholder"/>
        </w:category>
        <w:types>
          <w:type w:val="bbPlcHdr"/>
        </w:types>
        <w:behaviors>
          <w:behavior w:val="content"/>
        </w:behaviors>
        <w:guid w:val="{D4BA5CCF-5302-4AF8-9DE0-E66D1B789FAC}"/>
      </w:docPartPr>
      <w:docPartBody>
        <w:p w:rsidR="00746820" w:rsidRDefault="00393887" w:rsidP="00393887">
          <w:pPr>
            <w:pStyle w:val="041DB67D09E94A408BF09CF8B1F11E60"/>
          </w:pPr>
          <w:r w:rsidRPr="00C949A3">
            <w:rPr>
              <w:rStyle w:val="PlaceholderText"/>
            </w:rPr>
            <w:t>Click or tap here to enter text.</w:t>
          </w:r>
        </w:p>
      </w:docPartBody>
    </w:docPart>
    <w:docPart>
      <w:docPartPr>
        <w:name w:val="3966C389BE664A6D9651237208976229"/>
        <w:category>
          <w:name w:val="General"/>
          <w:gallery w:val="placeholder"/>
        </w:category>
        <w:types>
          <w:type w:val="bbPlcHdr"/>
        </w:types>
        <w:behaviors>
          <w:behavior w:val="content"/>
        </w:behaviors>
        <w:guid w:val="{96D2F2F2-2CB3-4216-AAB8-DF5EFC91E7C7}"/>
      </w:docPartPr>
      <w:docPartBody>
        <w:p w:rsidR="00746820" w:rsidRDefault="00393887" w:rsidP="00393887">
          <w:pPr>
            <w:pStyle w:val="3966C389BE664A6D9651237208976229"/>
          </w:pPr>
          <w:r w:rsidRPr="00C949A3">
            <w:rPr>
              <w:rStyle w:val="PlaceholderText"/>
            </w:rPr>
            <w:t>Click or tap here to enter text.</w:t>
          </w:r>
        </w:p>
      </w:docPartBody>
    </w:docPart>
    <w:docPart>
      <w:docPartPr>
        <w:name w:val="E8E40BB2F88F4C9CB324E87C2CA54C2D"/>
        <w:category>
          <w:name w:val="General"/>
          <w:gallery w:val="placeholder"/>
        </w:category>
        <w:types>
          <w:type w:val="bbPlcHdr"/>
        </w:types>
        <w:behaviors>
          <w:behavior w:val="content"/>
        </w:behaviors>
        <w:guid w:val="{9B31DD6F-035E-4710-855E-0F77B8DE4D90}"/>
      </w:docPartPr>
      <w:docPartBody>
        <w:p w:rsidR="00746820" w:rsidRDefault="00393887" w:rsidP="00393887">
          <w:pPr>
            <w:pStyle w:val="E8E40BB2F88F4C9CB324E87C2CA54C2D"/>
          </w:pPr>
          <w:r w:rsidRPr="00C949A3">
            <w:rPr>
              <w:rStyle w:val="PlaceholderText"/>
            </w:rPr>
            <w:t>Click or tap here to enter text.</w:t>
          </w:r>
        </w:p>
      </w:docPartBody>
    </w:docPart>
    <w:docPart>
      <w:docPartPr>
        <w:name w:val="070CCA004275478CBBA7D09BE57FA2DE"/>
        <w:category>
          <w:name w:val="General"/>
          <w:gallery w:val="placeholder"/>
        </w:category>
        <w:types>
          <w:type w:val="bbPlcHdr"/>
        </w:types>
        <w:behaviors>
          <w:behavior w:val="content"/>
        </w:behaviors>
        <w:guid w:val="{B84983E0-7C48-434D-8A03-660A307BDBC0}"/>
      </w:docPartPr>
      <w:docPartBody>
        <w:p w:rsidR="00746820" w:rsidRDefault="00393887" w:rsidP="00393887">
          <w:pPr>
            <w:pStyle w:val="070CCA004275478CBBA7D09BE57FA2DE"/>
          </w:pPr>
          <w:r w:rsidRPr="00C949A3">
            <w:rPr>
              <w:rStyle w:val="PlaceholderText"/>
            </w:rPr>
            <w:t>Click or tap here to enter text.</w:t>
          </w:r>
        </w:p>
      </w:docPartBody>
    </w:docPart>
    <w:docPart>
      <w:docPartPr>
        <w:name w:val="89A277F1CDE841E799BDBEED494AED93"/>
        <w:category>
          <w:name w:val="General"/>
          <w:gallery w:val="placeholder"/>
        </w:category>
        <w:types>
          <w:type w:val="bbPlcHdr"/>
        </w:types>
        <w:behaviors>
          <w:behavior w:val="content"/>
        </w:behaviors>
        <w:guid w:val="{52823E11-C51F-4E4B-B151-E24954EC5728}"/>
      </w:docPartPr>
      <w:docPartBody>
        <w:p w:rsidR="00746820" w:rsidRDefault="00393887" w:rsidP="00393887">
          <w:pPr>
            <w:pStyle w:val="89A277F1CDE841E799BDBEED494AED93"/>
          </w:pPr>
          <w:r w:rsidRPr="00C949A3">
            <w:rPr>
              <w:rStyle w:val="PlaceholderText"/>
            </w:rPr>
            <w:t>Click or tap here to enter text.</w:t>
          </w:r>
        </w:p>
      </w:docPartBody>
    </w:docPart>
    <w:docPart>
      <w:docPartPr>
        <w:name w:val="BD8B9CD11EFB418B91D34A7A34D4C047"/>
        <w:category>
          <w:name w:val="General"/>
          <w:gallery w:val="placeholder"/>
        </w:category>
        <w:types>
          <w:type w:val="bbPlcHdr"/>
        </w:types>
        <w:behaviors>
          <w:behavior w:val="content"/>
        </w:behaviors>
        <w:guid w:val="{464D4476-8A73-4D16-A3C9-29C0DEF37855}"/>
      </w:docPartPr>
      <w:docPartBody>
        <w:p w:rsidR="00746820" w:rsidRDefault="00393887" w:rsidP="00393887">
          <w:pPr>
            <w:pStyle w:val="BD8B9CD11EFB418B91D34A7A34D4C047"/>
          </w:pPr>
          <w:r w:rsidRPr="00C949A3">
            <w:rPr>
              <w:rStyle w:val="PlaceholderText"/>
            </w:rPr>
            <w:t>Click or tap here to enter text.</w:t>
          </w:r>
        </w:p>
      </w:docPartBody>
    </w:docPart>
    <w:docPart>
      <w:docPartPr>
        <w:name w:val="E5A6C1B50C524B419E9376F94FAB7ACB"/>
        <w:category>
          <w:name w:val="General"/>
          <w:gallery w:val="placeholder"/>
        </w:category>
        <w:types>
          <w:type w:val="bbPlcHdr"/>
        </w:types>
        <w:behaviors>
          <w:behavior w:val="content"/>
        </w:behaviors>
        <w:guid w:val="{C152A0F8-8BA3-4207-86E6-B0F665EF424F}"/>
      </w:docPartPr>
      <w:docPartBody>
        <w:p w:rsidR="00470096" w:rsidRDefault="00890018" w:rsidP="00890018">
          <w:pPr>
            <w:pStyle w:val="E5A6C1B50C524B419E9376F94FAB7ACB"/>
          </w:pPr>
          <w:r w:rsidRPr="00C949A3">
            <w:rPr>
              <w:rStyle w:val="PlaceholderText"/>
            </w:rPr>
            <w:t>Click or tap here to enter text.</w:t>
          </w:r>
        </w:p>
      </w:docPartBody>
    </w:docPart>
    <w:docPart>
      <w:docPartPr>
        <w:name w:val="5DEA988AD9D542C7AA860010934DAB10"/>
        <w:category>
          <w:name w:val="General"/>
          <w:gallery w:val="placeholder"/>
        </w:category>
        <w:types>
          <w:type w:val="bbPlcHdr"/>
        </w:types>
        <w:behaviors>
          <w:behavior w:val="content"/>
        </w:behaviors>
        <w:guid w:val="{E9A7FF38-44C0-4F2A-A2EA-69022DAC97DA}"/>
      </w:docPartPr>
      <w:docPartBody>
        <w:p w:rsidR="00470096" w:rsidRDefault="00890018" w:rsidP="00890018">
          <w:pPr>
            <w:pStyle w:val="5DEA988AD9D542C7AA860010934DAB10"/>
          </w:pPr>
          <w:r w:rsidRPr="00C949A3">
            <w:rPr>
              <w:rStyle w:val="PlaceholderText"/>
            </w:rPr>
            <w:t>Click or tap here to enter text.</w:t>
          </w:r>
        </w:p>
      </w:docPartBody>
    </w:docPart>
    <w:docPart>
      <w:docPartPr>
        <w:name w:val="FBCF6A94B8DA4A9D8DC1EC59A1C104B9"/>
        <w:category>
          <w:name w:val="General"/>
          <w:gallery w:val="placeholder"/>
        </w:category>
        <w:types>
          <w:type w:val="bbPlcHdr"/>
        </w:types>
        <w:behaviors>
          <w:behavior w:val="content"/>
        </w:behaviors>
        <w:guid w:val="{3EE66DE6-3792-4B36-A838-440BF1FC09D9}"/>
      </w:docPartPr>
      <w:docPartBody>
        <w:p w:rsidR="00470096" w:rsidRDefault="00890018" w:rsidP="00890018">
          <w:pPr>
            <w:pStyle w:val="FBCF6A94B8DA4A9D8DC1EC59A1C104B9"/>
          </w:pPr>
          <w:r w:rsidRPr="00C949A3">
            <w:rPr>
              <w:rStyle w:val="PlaceholderText"/>
            </w:rPr>
            <w:t>Click or tap here to enter text.</w:t>
          </w:r>
        </w:p>
      </w:docPartBody>
    </w:docPart>
    <w:docPart>
      <w:docPartPr>
        <w:name w:val="7D1EA64FD01D46718D7AC25AE5A4256E"/>
        <w:category>
          <w:name w:val="General"/>
          <w:gallery w:val="placeholder"/>
        </w:category>
        <w:types>
          <w:type w:val="bbPlcHdr"/>
        </w:types>
        <w:behaviors>
          <w:behavior w:val="content"/>
        </w:behaviors>
        <w:guid w:val="{57501C1C-0636-4FB6-8CDE-922B69CC9282}"/>
      </w:docPartPr>
      <w:docPartBody>
        <w:p w:rsidR="00470096" w:rsidRDefault="00890018" w:rsidP="00890018">
          <w:pPr>
            <w:pStyle w:val="7D1EA64FD01D46718D7AC25AE5A4256E"/>
          </w:pPr>
          <w:r w:rsidRPr="00C949A3">
            <w:rPr>
              <w:rStyle w:val="PlaceholderText"/>
            </w:rPr>
            <w:t>Click or tap here to enter text.</w:t>
          </w:r>
        </w:p>
      </w:docPartBody>
    </w:docPart>
    <w:docPart>
      <w:docPartPr>
        <w:name w:val="8EC61CE7A97A4A98ACE839FA577B1F34"/>
        <w:category>
          <w:name w:val="General"/>
          <w:gallery w:val="placeholder"/>
        </w:category>
        <w:types>
          <w:type w:val="bbPlcHdr"/>
        </w:types>
        <w:behaviors>
          <w:behavior w:val="content"/>
        </w:behaviors>
        <w:guid w:val="{1A1EA3F2-FF52-4A3D-8BCA-CE8BA2034111}"/>
      </w:docPartPr>
      <w:docPartBody>
        <w:p w:rsidR="00470096" w:rsidRDefault="00890018" w:rsidP="00890018">
          <w:pPr>
            <w:pStyle w:val="8EC61CE7A97A4A98ACE839FA577B1F34"/>
          </w:pPr>
          <w:r w:rsidRPr="00C949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3887"/>
    <w:rsid w:val="00393887"/>
    <w:rsid w:val="00470096"/>
    <w:rsid w:val="004A7ABA"/>
    <w:rsid w:val="00746820"/>
    <w:rsid w:val="00890018"/>
    <w:rsid w:val="00FE5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0018"/>
  </w:style>
  <w:style w:type="paragraph" w:customStyle="1" w:styleId="FE9ADB77139D4F40A91F470ECF68B5D3">
    <w:name w:val="FE9ADB77139D4F40A91F470ECF68B5D3"/>
    <w:rsid w:val="00393887"/>
  </w:style>
  <w:style w:type="paragraph" w:customStyle="1" w:styleId="9A4651BE10E84233957E4CEDBD371CC6">
    <w:name w:val="9A4651BE10E84233957E4CEDBD371CC6"/>
    <w:rsid w:val="00393887"/>
  </w:style>
  <w:style w:type="paragraph" w:customStyle="1" w:styleId="942783542F19472399500409685072EE">
    <w:name w:val="942783542F19472399500409685072EE"/>
    <w:rsid w:val="00393887"/>
  </w:style>
  <w:style w:type="paragraph" w:customStyle="1" w:styleId="5AF07A052FC1483181CF1433F6990A03">
    <w:name w:val="5AF07A052FC1483181CF1433F6990A03"/>
    <w:rsid w:val="00393887"/>
  </w:style>
  <w:style w:type="paragraph" w:customStyle="1" w:styleId="96EECDF92F8048A596267DCA06E1DE85">
    <w:name w:val="96EECDF92F8048A596267DCA06E1DE85"/>
    <w:rsid w:val="00393887"/>
  </w:style>
  <w:style w:type="paragraph" w:customStyle="1" w:styleId="DE6F4F31061C4FDC8219863098E77777">
    <w:name w:val="DE6F4F31061C4FDC8219863098E77777"/>
    <w:rsid w:val="00393887"/>
  </w:style>
  <w:style w:type="paragraph" w:customStyle="1" w:styleId="EA6FDDB5F49841538DDC5F76196489F2">
    <w:name w:val="EA6FDDB5F49841538DDC5F76196489F2"/>
    <w:rsid w:val="00393887"/>
  </w:style>
  <w:style w:type="paragraph" w:customStyle="1" w:styleId="81EDB274ECCB46FFB8B837795ADE232E">
    <w:name w:val="81EDB274ECCB46FFB8B837795ADE232E"/>
    <w:rsid w:val="00393887"/>
  </w:style>
  <w:style w:type="paragraph" w:customStyle="1" w:styleId="DE944D5E2EEF4FE0A79BFC8931FD2CE5">
    <w:name w:val="DE944D5E2EEF4FE0A79BFC8931FD2CE5"/>
    <w:rsid w:val="00393887"/>
  </w:style>
  <w:style w:type="paragraph" w:customStyle="1" w:styleId="8A269582E5614995A563948054D3657A">
    <w:name w:val="8A269582E5614995A563948054D3657A"/>
    <w:rsid w:val="00393887"/>
  </w:style>
  <w:style w:type="paragraph" w:customStyle="1" w:styleId="62E83569A67F4F6B9BD7998D54E17F40">
    <w:name w:val="62E83569A67F4F6B9BD7998D54E17F40"/>
    <w:rsid w:val="00393887"/>
  </w:style>
  <w:style w:type="paragraph" w:customStyle="1" w:styleId="A13CC25598604B36B1385421374BBE0B">
    <w:name w:val="A13CC25598604B36B1385421374BBE0B"/>
    <w:rsid w:val="00393887"/>
  </w:style>
  <w:style w:type="paragraph" w:customStyle="1" w:styleId="C00A7B98B96648CD9407EE08785E6CF0">
    <w:name w:val="C00A7B98B96648CD9407EE08785E6CF0"/>
    <w:rsid w:val="00393887"/>
  </w:style>
  <w:style w:type="paragraph" w:customStyle="1" w:styleId="6B89E574767249FE9E8094AF0EAB115C">
    <w:name w:val="6B89E574767249FE9E8094AF0EAB115C"/>
    <w:rsid w:val="00393887"/>
  </w:style>
  <w:style w:type="paragraph" w:customStyle="1" w:styleId="FAD8FEF905A24FA99EC775C4F81327B0">
    <w:name w:val="FAD8FEF905A24FA99EC775C4F81327B0"/>
    <w:rsid w:val="00393887"/>
  </w:style>
  <w:style w:type="paragraph" w:customStyle="1" w:styleId="9BF06227ABB840E88B0EC702A06B758A">
    <w:name w:val="9BF06227ABB840E88B0EC702A06B758A"/>
    <w:rsid w:val="00393887"/>
  </w:style>
  <w:style w:type="paragraph" w:customStyle="1" w:styleId="7A91F016E75F4FE28F8F2C33EBFF3795">
    <w:name w:val="7A91F016E75F4FE28F8F2C33EBFF3795"/>
    <w:rsid w:val="00393887"/>
  </w:style>
  <w:style w:type="paragraph" w:customStyle="1" w:styleId="1DD82E4458534EDB8409F1412223501F">
    <w:name w:val="1DD82E4458534EDB8409F1412223501F"/>
    <w:rsid w:val="00393887"/>
  </w:style>
  <w:style w:type="paragraph" w:customStyle="1" w:styleId="041DB67D09E94A408BF09CF8B1F11E60">
    <w:name w:val="041DB67D09E94A408BF09CF8B1F11E60"/>
    <w:rsid w:val="00393887"/>
  </w:style>
  <w:style w:type="paragraph" w:customStyle="1" w:styleId="3966C389BE664A6D9651237208976229">
    <w:name w:val="3966C389BE664A6D9651237208976229"/>
    <w:rsid w:val="00393887"/>
  </w:style>
  <w:style w:type="paragraph" w:customStyle="1" w:styleId="E8E40BB2F88F4C9CB324E87C2CA54C2D">
    <w:name w:val="E8E40BB2F88F4C9CB324E87C2CA54C2D"/>
    <w:rsid w:val="00393887"/>
  </w:style>
  <w:style w:type="paragraph" w:customStyle="1" w:styleId="070CCA004275478CBBA7D09BE57FA2DE">
    <w:name w:val="070CCA004275478CBBA7D09BE57FA2DE"/>
    <w:rsid w:val="00393887"/>
  </w:style>
  <w:style w:type="paragraph" w:customStyle="1" w:styleId="89A277F1CDE841E799BDBEED494AED93">
    <w:name w:val="89A277F1CDE841E799BDBEED494AED93"/>
    <w:rsid w:val="00393887"/>
  </w:style>
  <w:style w:type="paragraph" w:customStyle="1" w:styleId="BD8B9CD11EFB418B91D34A7A34D4C047">
    <w:name w:val="BD8B9CD11EFB418B91D34A7A34D4C047"/>
    <w:rsid w:val="00393887"/>
  </w:style>
  <w:style w:type="paragraph" w:customStyle="1" w:styleId="E5A6C1B50C524B419E9376F94FAB7ACB">
    <w:name w:val="E5A6C1B50C524B419E9376F94FAB7ACB"/>
    <w:rsid w:val="00890018"/>
  </w:style>
  <w:style w:type="paragraph" w:customStyle="1" w:styleId="5DEA988AD9D542C7AA860010934DAB10">
    <w:name w:val="5DEA988AD9D542C7AA860010934DAB10"/>
    <w:rsid w:val="00890018"/>
  </w:style>
  <w:style w:type="paragraph" w:customStyle="1" w:styleId="FBCF6A94B8DA4A9D8DC1EC59A1C104B9">
    <w:name w:val="FBCF6A94B8DA4A9D8DC1EC59A1C104B9"/>
    <w:rsid w:val="00890018"/>
  </w:style>
  <w:style w:type="paragraph" w:customStyle="1" w:styleId="7D1EA64FD01D46718D7AC25AE5A4256E">
    <w:name w:val="7D1EA64FD01D46718D7AC25AE5A4256E"/>
    <w:rsid w:val="00890018"/>
  </w:style>
  <w:style w:type="paragraph" w:customStyle="1" w:styleId="8EC61CE7A97A4A98ACE839FA577B1F34">
    <w:name w:val="8EC61CE7A97A4A98ACE839FA577B1F34"/>
    <w:rsid w:val="008900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9C2168-1301-4629-A6B7-59B7E2A59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Denise</dc:creator>
  <cp:lastModifiedBy>Thompson, Jordan L</cp:lastModifiedBy>
  <cp:revision>13</cp:revision>
  <cp:lastPrinted>2022-01-07T11:00:00Z</cp:lastPrinted>
  <dcterms:created xsi:type="dcterms:W3CDTF">2023-01-27T13:35:00Z</dcterms:created>
  <dcterms:modified xsi:type="dcterms:W3CDTF">2023-02-2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4T00:00:00Z</vt:filetime>
  </property>
  <property fmtid="{D5CDD505-2E9C-101B-9397-08002B2CF9AE}" pid="3" name="Creator">
    <vt:lpwstr>Microsoft® Word 2016</vt:lpwstr>
  </property>
  <property fmtid="{D5CDD505-2E9C-101B-9397-08002B2CF9AE}" pid="4" name="LastSaved">
    <vt:filetime>2022-01-06T00:00:00Z</vt:filetime>
  </property>
</Properties>
</file>